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Header"/>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14:paraId="5A2B0CEA" w14:textId="77777777" w:rsidR="00661217" w:rsidRDefault="00D86E92">
      <w:pPr>
        <w:pStyle w:val="Header"/>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Header"/>
        <w:tabs>
          <w:tab w:val="clear" w:pos="4536"/>
          <w:tab w:val="left" w:pos="1910"/>
        </w:tabs>
        <w:ind w:left="1800" w:hanging="1800"/>
        <w:jc w:val="both"/>
        <w:rPr>
          <w:sz w:val="22"/>
          <w:szCs w:val="22"/>
          <w:lang w:val="en-GB"/>
        </w:rPr>
      </w:pPr>
    </w:p>
    <w:p w14:paraId="21CB6F8E" w14:textId="77777777" w:rsidR="00661217" w:rsidRDefault="00D86E92">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14:paraId="1483648B" w14:textId="77777777" w:rsidR="00661217" w:rsidRDefault="00D86E92">
      <w:pPr>
        <w:pStyle w:val="Header"/>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Header"/>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14:paraId="2A02BEA3" w14:textId="77777777" w:rsidR="00661217" w:rsidRDefault="00D86E92">
      <w:pPr>
        <w:pStyle w:val="Header"/>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Heading1"/>
        <w:jc w:val="both"/>
        <w:rPr>
          <w:szCs w:val="28"/>
        </w:rPr>
      </w:pPr>
      <w:r>
        <w:rPr>
          <w:szCs w:val="28"/>
        </w:rPr>
        <w:t>Introduction</w:t>
      </w:r>
    </w:p>
    <w:p w14:paraId="3EF561C0" w14:textId="77777777" w:rsidR="00661217" w:rsidRDefault="00D86E92">
      <w:pPr>
        <w:pStyle w:val="BodyText"/>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BodyText"/>
        <w:rPr>
          <w:rFonts w:eastAsiaTheme="minorEastAsia"/>
          <w:lang w:val="en-GB" w:eastAsia="zh-CN"/>
        </w:rPr>
      </w:pPr>
    </w:p>
    <w:bookmarkEnd w:id="3"/>
    <w:bookmarkEnd w:id="4"/>
    <w:p w14:paraId="7B2596D7" w14:textId="77777777" w:rsidR="00661217" w:rsidRDefault="00D86E92">
      <w:pPr>
        <w:pStyle w:val="Heading1"/>
        <w:jc w:val="both"/>
      </w:pPr>
      <w:r>
        <w:rPr>
          <w:rFonts w:hint="eastAsia"/>
        </w:rPr>
        <w:t>Discussion</w:t>
      </w:r>
    </w:p>
    <w:p w14:paraId="6C18B5B5" w14:textId="77777777" w:rsidR="00661217" w:rsidRDefault="00D86E92">
      <w:pPr>
        <w:pStyle w:val="Heading2"/>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BodyText"/>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BodyText"/>
        <w:rPr>
          <w:rFonts w:eastAsia="SimSun"/>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BodyText"/>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14:paraId="4C18C7C0" w14:textId="77777777"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14:paraId="6DB3FC92" w14:textId="77777777"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9358C3" w:rsidRDefault="009358C3" w:rsidP="009358C3">
            <w:pPr>
              <w:rPr>
                <w:rFonts w:eastAsiaTheme="minorEastAsia"/>
                <w:lang w:eastAsia="zh-CN"/>
                <w:rPrChange w:id="36" w:author="Spreadtrum" w:date="2020-04-24T11:09:00Z">
                  <w:rPr/>
                </w:rPrChange>
              </w:rPr>
            </w:pPr>
            <w:ins w:id="37"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8" w:author="Apple" w:date="2020-04-23T21:22:00Z">
              <w:r>
                <w:t>Apple</w:t>
              </w:r>
            </w:ins>
          </w:p>
        </w:tc>
        <w:tc>
          <w:tcPr>
            <w:tcW w:w="1910" w:type="dxa"/>
          </w:tcPr>
          <w:p w14:paraId="2825E1CD" w14:textId="5FED1321" w:rsidR="009358C3" w:rsidRDefault="00B17D9F" w:rsidP="009358C3">
            <w:ins w:id="39"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Malgun Gothic"/>
                <w:lang w:eastAsia="ko-KR"/>
              </w:rPr>
            </w:pPr>
            <w:ins w:id="40" w:author="LG: Giwon Park" w:date="2020-04-24T13:55:00Z">
              <w:r>
                <w:rPr>
                  <w:rFonts w:eastAsia="Malgun Gothic" w:hint="eastAsia"/>
                  <w:lang w:eastAsia="ko-KR"/>
                </w:rPr>
                <w:t>LG</w:t>
              </w:r>
            </w:ins>
          </w:p>
        </w:tc>
        <w:tc>
          <w:tcPr>
            <w:tcW w:w="1910" w:type="dxa"/>
          </w:tcPr>
          <w:p w14:paraId="0CA37BED" w14:textId="7E1239CD" w:rsidR="009358C3" w:rsidRPr="006521A5" w:rsidRDefault="006521A5" w:rsidP="009358C3">
            <w:pPr>
              <w:rPr>
                <w:rFonts w:eastAsia="Malgun Gothic"/>
                <w:lang w:eastAsia="ko-KR"/>
              </w:rPr>
            </w:pPr>
            <w:ins w:id="41" w:author="LG: Giwon Park" w:date="2020-04-24T13:55:00Z">
              <w:r>
                <w:rPr>
                  <w:rFonts w:eastAsia="Malgun Gothic" w:hint="eastAsia"/>
                  <w:lang w:eastAsia="ko-KR"/>
                </w:rPr>
                <w:t>Ye</w:t>
              </w:r>
              <w:r>
                <w:rPr>
                  <w:rFonts w:eastAsia="Malgun Gothic"/>
                  <w:lang w:eastAsia="ko-KR"/>
                </w:rPr>
                <w:t>s</w:t>
              </w:r>
            </w:ins>
          </w:p>
        </w:tc>
        <w:tc>
          <w:tcPr>
            <w:tcW w:w="5102" w:type="dxa"/>
          </w:tcPr>
          <w:p w14:paraId="76D5EC44" w14:textId="77777777" w:rsidR="009358C3" w:rsidRDefault="009358C3" w:rsidP="009358C3"/>
        </w:tc>
      </w:tr>
      <w:tr w:rsidR="006520F6" w14:paraId="0694DC65" w14:textId="77777777">
        <w:tc>
          <w:tcPr>
            <w:tcW w:w="1284" w:type="dxa"/>
          </w:tcPr>
          <w:p w14:paraId="32958D22" w14:textId="6205BFBF" w:rsidR="006520F6" w:rsidRDefault="006520F6" w:rsidP="006520F6">
            <w:ins w:id="42" w:author="Qualcomm" w:date="2020-04-23T23:06:00Z">
              <w:r>
                <w:rPr>
                  <w:rFonts w:eastAsia="Malgun Gothic"/>
                  <w:lang w:eastAsia="ko-KR"/>
                </w:rPr>
                <w:t>Qualcomm</w:t>
              </w:r>
            </w:ins>
          </w:p>
        </w:tc>
        <w:tc>
          <w:tcPr>
            <w:tcW w:w="1910" w:type="dxa"/>
          </w:tcPr>
          <w:p w14:paraId="2E5423A0" w14:textId="1199EE36" w:rsidR="006520F6" w:rsidRDefault="006520F6" w:rsidP="006520F6">
            <w:ins w:id="43" w:author="Qualcomm" w:date="2020-04-23T23:06:00Z">
              <w:r>
                <w:rPr>
                  <w:rFonts w:eastAsia="Malgun Gothic"/>
                  <w:lang w:eastAsia="ko-KR"/>
                </w:rPr>
                <w:t>Yes</w:t>
              </w:r>
            </w:ins>
          </w:p>
        </w:tc>
        <w:tc>
          <w:tcPr>
            <w:tcW w:w="5102" w:type="dxa"/>
          </w:tcPr>
          <w:p w14:paraId="6CE77588" w14:textId="77777777" w:rsidR="006520F6" w:rsidRDefault="006520F6" w:rsidP="006520F6"/>
        </w:tc>
      </w:tr>
      <w:tr w:rsidR="006520F6" w14:paraId="0268406F" w14:textId="77777777">
        <w:tc>
          <w:tcPr>
            <w:tcW w:w="1284" w:type="dxa"/>
          </w:tcPr>
          <w:p w14:paraId="17D7B715" w14:textId="77777777" w:rsidR="006520F6" w:rsidRDefault="006520F6" w:rsidP="006520F6"/>
        </w:tc>
        <w:tc>
          <w:tcPr>
            <w:tcW w:w="1910" w:type="dxa"/>
          </w:tcPr>
          <w:p w14:paraId="4997506F" w14:textId="77777777" w:rsidR="006520F6" w:rsidRDefault="006520F6" w:rsidP="006520F6"/>
        </w:tc>
        <w:tc>
          <w:tcPr>
            <w:tcW w:w="5102" w:type="dxa"/>
          </w:tcPr>
          <w:p w14:paraId="4CF587D1" w14:textId="77777777" w:rsidR="006520F6" w:rsidRDefault="006520F6" w:rsidP="006520F6"/>
        </w:tc>
      </w:tr>
      <w:tr w:rsidR="006520F6" w14:paraId="7A73BF8E" w14:textId="77777777">
        <w:tc>
          <w:tcPr>
            <w:tcW w:w="1284" w:type="dxa"/>
          </w:tcPr>
          <w:p w14:paraId="747C9E30" w14:textId="77777777" w:rsidR="006520F6" w:rsidRDefault="006520F6" w:rsidP="006520F6"/>
        </w:tc>
        <w:tc>
          <w:tcPr>
            <w:tcW w:w="1910" w:type="dxa"/>
          </w:tcPr>
          <w:p w14:paraId="6BCD9CA9" w14:textId="77777777" w:rsidR="006520F6" w:rsidRDefault="006520F6" w:rsidP="006520F6"/>
        </w:tc>
        <w:tc>
          <w:tcPr>
            <w:tcW w:w="5102" w:type="dxa"/>
          </w:tcPr>
          <w:p w14:paraId="49FFEEAA" w14:textId="77777777" w:rsidR="006520F6" w:rsidRDefault="006520F6" w:rsidP="006520F6"/>
        </w:tc>
      </w:tr>
    </w:tbl>
    <w:p w14:paraId="45889595" w14:textId="77777777" w:rsidR="00661217" w:rsidRDefault="00D86E92">
      <w:pPr>
        <w:pStyle w:val="BodyText"/>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23DF5DA8" w14:textId="77777777" w:rsidR="00661217" w:rsidRDefault="00D86E92">
      <w:pPr>
        <w:pStyle w:val="BodyText"/>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44"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45"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46" w:author="Ming-Yuan Cheng" w:date="2020-04-23T16:28:00Z">
              <w:r>
                <w:t>MediaTek</w:t>
              </w:r>
            </w:ins>
          </w:p>
        </w:tc>
        <w:tc>
          <w:tcPr>
            <w:tcW w:w="1910" w:type="dxa"/>
          </w:tcPr>
          <w:p w14:paraId="0CDC1E39" w14:textId="77777777" w:rsidR="00661217" w:rsidRDefault="00D86E92">
            <w:ins w:id="47"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SimSun"/>
                <w:lang w:eastAsia="zh-CN"/>
              </w:rPr>
            </w:pPr>
            <w:ins w:id="48" w:author="ZTE(Boyuan)" w:date="2020-04-23T21:29:00Z">
              <w:r>
                <w:rPr>
                  <w:rFonts w:eastAsia="SimSun" w:hint="eastAsia"/>
                  <w:lang w:eastAsia="zh-CN"/>
                </w:rPr>
                <w:lastRenderedPageBreak/>
                <w:t>ZTE</w:t>
              </w:r>
            </w:ins>
          </w:p>
        </w:tc>
        <w:tc>
          <w:tcPr>
            <w:tcW w:w="1910" w:type="dxa"/>
          </w:tcPr>
          <w:p w14:paraId="7DE65C63" w14:textId="77777777" w:rsidR="00661217" w:rsidRDefault="00D86E92">
            <w:pPr>
              <w:rPr>
                <w:rFonts w:eastAsia="SimSun"/>
                <w:lang w:eastAsia="zh-CN"/>
              </w:rPr>
            </w:pPr>
            <w:ins w:id="49" w:author="ZTE(Boyuan)" w:date="2020-04-23T21:29:00Z">
              <w:r>
                <w:rPr>
                  <w:rFonts w:eastAsia="SimSun" w:hint="eastAsia"/>
                  <w:lang w:eastAsia="zh-CN"/>
                </w:rPr>
                <w:t>Yes</w:t>
              </w:r>
            </w:ins>
          </w:p>
        </w:tc>
        <w:tc>
          <w:tcPr>
            <w:tcW w:w="5102" w:type="dxa"/>
          </w:tcPr>
          <w:p w14:paraId="0973343C" w14:textId="77777777" w:rsidR="00661217" w:rsidRDefault="00D86E92">
            <w:pPr>
              <w:rPr>
                <w:rFonts w:eastAsia="SimSun"/>
                <w:lang w:eastAsia="zh-CN"/>
              </w:rPr>
            </w:pPr>
            <w:ins w:id="50" w:author="ZTE(Boyuan)" w:date="2020-04-23T21:29:00Z">
              <w:r>
                <w:rPr>
                  <w:rFonts w:eastAsia="SimSun" w:hint="eastAsia"/>
                  <w:lang w:eastAsia="zh-CN"/>
                </w:rPr>
                <w:t>Since the parameters required by PDCP are provided by upper layer and how the BEARER is set (</w:t>
              </w:r>
            </w:ins>
            <w:ins w:id="51" w:author="ZTE(Boyuan)" w:date="2020-04-23T21:30:00Z">
              <w:r>
                <w:rPr>
                  <w:rFonts w:eastAsia="SimSun" w:hint="eastAsia"/>
                  <w:lang w:eastAsia="zh-CN"/>
                </w:rPr>
                <w:t>the mapping of LCID to BEARER) is captured in TS 33.536, RAN2</w:t>
              </w:r>
            </w:ins>
            <w:ins w:id="52" w:author="ZTE(Boyuan)" w:date="2020-04-23T21:31:00Z">
              <w:r>
                <w:rPr>
                  <w:rFonts w:eastAsia="SimSun"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53" w:author="Ericsson" w:date="2020-04-23T15:42:00Z">
              <w:r>
                <w:rPr>
                  <w:rFonts w:eastAsia="Malgun Gothic"/>
                  <w:lang w:eastAsia="ko-KR"/>
                </w:rPr>
                <w:t>Ericsson</w:t>
              </w:r>
            </w:ins>
          </w:p>
        </w:tc>
        <w:tc>
          <w:tcPr>
            <w:tcW w:w="1910" w:type="dxa"/>
          </w:tcPr>
          <w:p w14:paraId="2764429E" w14:textId="77777777" w:rsidR="00920F14" w:rsidRDefault="00920F14" w:rsidP="00920F14">
            <w:ins w:id="54" w:author="Ericsson" w:date="2020-04-23T15:42:00Z">
              <w:r>
                <w:rPr>
                  <w:rFonts w:eastAsia="Malgun Gothic"/>
                  <w:lang w:eastAsia="ko-KR"/>
                </w:rPr>
                <w:t>No</w:t>
              </w:r>
            </w:ins>
          </w:p>
        </w:tc>
        <w:tc>
          <w:tcPr>
            <w:tcW w:w="5102" w:type="dxa"/>
          </w:tcPr>
          <w:p w14:paraId="4C5C7673" w14:textId="77777777" w:rsidR="00920F14" w:rsidRDefault="00920F14" w:rsidP="00920F14">
            <w:ins w:id="55" w:author="Ericsson" w:date="2020-04-23T15:42:00Z">
              <w:r>
                <w:rPr>
                  <w:rFonts w:eastAsia="Malgun Gothic"/>
                  <w:lang w:eastAsia="ko-KR"/>
                </w:rPr>
                <w:t xml:space="preserve">As </w:t>
              </w:r>
            </w:ins>
            <w:ins w:id="56" w:author="Ericsson" w:date="2020-04-23T15:49:00Z">
              <w:r>
                <w:rPr>
                  <w:rFonts w:eastAsia="Malgun Gothic"/>
                  <w:lang w:eastAsia="ko-KR"/>
                </w:rPr>
                <w:t>commented</w:t>
              </w:r>
            </w:ins>
            <w:ins w:id="57"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58"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59"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60" w:author="Hao Bi" w:date="2020-04-23T12:49:00Z">
              <w:r>
                <w:rPr>
                  <w:rFonts w:eastAsia="Malgun Gothic"/>
                  <w:lang w:eastAsia="ko-KR"/>
                </w:rPr>
                <w:t xml:space="preserve">SA3 </w:t>
              </w:r>
            </w:ins>
            <w:ins w:id="61" w:author="Hao Bi" w:date="2020-04-23T12:50:00Z">
              <w:r>
                <w:rPr>
                  <w:rFonts w:eastAsia="Malgun Gothic"/>
                  <w:lang w:eastAsia="ko-KR"/>
                </w:rPr>
                <w:t xml:space="preserve">should be informed of the possible LCID values for logical channel, in order </w:t>
              </w:r>
            </w:ins>
            <w:ins w:id="62"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ins w:id="63"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64"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65"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66"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Malgun Gothic"/>
                <w:lang w:eastAsia="ko-KR"/>
              </w:rPr>
            </w:pPr>
            <w:ins w:id="67" w:author="LG: Giwon Park" w:date="2020-04-24T13:55:00Z">
              <w:r>
                <w:rPr>
                  <w:rFonts w:eastAsia="Malgun Gothic" w:hint="eastAsia"/>
                  <w:lang w:eastAsia="ko-KR"/>
                </w:rPr>
                <w:t>LG</w:t>
              </w:r>
            </w:ins>
          </w:p>
        </w:tc>
        <w:tc>
          <w:tcPr>
            <w:tcW w:w="1910" w:type="dxa"/>
          </w:tcPr>
          <w:p w14:paraId="5619485B" w14:textId="6BBFB9FE" w:rsidR="009358C3" w:rsidRPr="006521A5" w:rsidRDefault="006521A5" w:rsidP="009358C3">
            <w:pPr>
              <w:rPr>
                <w:rFonts w:eastAsia="Malgun Gothic"/>
                <w:lang w:eastAsia="ko-KR"/>
              </w:rPr>
            </w:pPr>
            <w:ins w:id="68" w:author="LG: Giwon Park" w:date="2020-04-24T13:55:00Z">
              <w:r>
                <w:rPr>
                  <w:rFonts w:eastAsia="Malgun Gothic"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3EE38453" w:rsidR="009358C3" w:rsidRDefault="006520F6" w:rsidP="009358C3">
            <w:ins w:id="69" w:author="Qualcomm" w:date="2020-04-23T23:06:00Z">
              <w:r>
                <w:t>Qualcomm</w:t>
              </w:r>
            </w:ins>
          </w:p>
        </w:tc>
        <w:tc>
          <w:tcPr>
            <w:tcW w:w="1910" w:type="dxa"/>
          </w:tcPr>
          <w:p w14:paraId="7AA58F13" w14:textId="2E45B973" w:rsidR="009358C3" w:rsidRDefault="006520F6" w:rsidP="009358C3">
            <w:ins w:id="70" w:author="Qualcomm" w:date="2020-04-23T23:06:00Z">
              <w:r>
                <w:t>Yes</w:t>
              </w:r>
            </w:ins>
          </w:p>
        </w:tc>
        <w:tc>
          <w:tcPr>
            <w:tcW w:w="5102" w:type="dxa"/>
          </w:tcPr>
          <w:p w14:paraId="3C6ED2B3" w14:textId="77777777" w:rsidR="009358C3" w:rsidRDefault="009358C3" w:rsidP="009358C3"/>
        </w:tc>
      </w:tr>
      <w:tr w:rsidR="009358C3" w14:paraId="30670D6F" w14:textId="77777777">
        <w:tc>
          <w:tcPr>
            <w:tcW w:w="1284" w:type="dxa"/>
          </w:tcPr>
          <w:p w14:paraId="4CDF0352" w14:textId="77777777" w:rsidR="009358C3" w:rsidRDefault="009358C3" w:rsidP="009358C3"/>
        </w:tc>
        <w:tc>
          <w:tcPr>
            <w:tcW w:w="1910" w:type="dxa"/>
          </w:tcPr>
          <w:p w14:paraId="228F4BDE" w14:textId="77777777" w:rsidR="009358C3" w:rsidRDefault="009358C3" w:rsidP="009358C3"/>
        </w:tc>
        <w:tc>
          <w:tcPr>
            <w:tcW w:w="5102" w:type="dxa"/>
          </w:tcPr>
          <w:p w14:paraId="6E5E3D6A" w14:textId="77777777" w:rsidR="009358C3" w:rsidRDefault="009358C3" w:rsidP="009358C3"/>
        </w:tc>
      </w:tr>
      <w:tr w:rsidR="009358C3" w14:paraId="1AFCD1EC" w14:textId="77777777">
        <w:tc>
          <w:tcPr>
            <w:tcW w:w="1284" w:type="dxa"/>
          </w:tcPr>
          <w:p w14:paraId="7C7B33F6" w14:textId="77777777" w:rsidR="009358C3" w:rsidRDefault="009358C3" w:rsidP="009358C3"/>
        </w:tc>
        <w:tc>
          <w:tcPr>
            <w:tcW w:w="1910" w:type="dxa"/>
          </w:tcPr>
          <w:p w14:paraId="1D856000" w14:textId="77777777" w:rsidR="009358C3" w:rsidRDefault="009358C3" w:rsidP="009358C3"/>
        </w:tc>
        <w:tc>
          <w:tcPr>
            <w:tcW w:w="5102" w:type="dxa"/>
          </w:tcPr>
          <w:p w14:paraId="20C0AEC0" w14:textId="77777777" w:rsidR="009358C3" w:rsidRDefault="009358C3" w:rsidP="009358C3"/>
        </w:tc>
      </w:tr>
      <w:tr w:rsidR="009358C3" w14:paraId="444536E5" w14:textId="77777777">
        <w:tc>
          <w:tcPr>
            <w:tcW w:w="1284" w:type="dxa"/>
          </w:tcPr>
          <w:p w14:paraId="700DF9DD" w14:textId="77777777" w:rsidR="009358C3" w:rsidRDefault="009358C3" w:rsidP="009358C3"/>
        </w:tc>
        <w:tc>
          <w:tcPr>
            <w:tcW w:w="1910" w:type="dxa"/>
          </w:tcPr>
          <w:p w14:paraId="633776CA" w14:textId="77777777" w:rsidR="009358C3" w:rsidRDefault="009358C3" w:rsidP="009358C3"/>
        </w:tc>
        <w:tc>
          <w:tcPr>
            <w:tcW w:w="5102" w:type="dxa"/>
          </w:tcPr>
          <w:p w14:paraId="61D5059D" w14:textId="77777777" w:rsidR="009358C3" w:rsidRDefault="009358C3" w:rsidP="009358C3"/>
        </w:tc>
      </w:tr>
    </w:tbl>
    <w:p w14:paraId="2E57C762" w14:textId="77777777" w:rsidR="00661217" w:rsidRDefault="00661217">
      <w:pPr>
        <w:pStyle w:val="BodyText"/>
        <w:rPr>
          <w:rFonts w:eastAsia="SimSun"/>
          <w:lang w:eastAsia="zh-CN"/>
        </w:rPr>
      </w:pPr>
    </w:p>
    <w:p w14:paraId="7888CC6C" w14:textId="77777777" w:rsidR="00661217" w:rsidRDefault="00661217">
      <w:pPr>
        <w:pStyle w:val="BodyText"/>
        <w:rPr>
          <w:rFonts w:eastAsia="SimSun"/>
          <w:lang w:eastAsia="zh-CN"/>
        </w:rPr>
      </w:pPr>
    </w:p>
    <w:p w14:paraId="33173290" w14:textId="77777777" w:rsidR="00661217" w:rsidRDefault="00D86E92">
      <w:pPr>
        <w:pStyle w:val="Heading2"/>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1BFB845F" w14:textId="77777777" w:rsidR="00661217" w:rsidRDefault="00D86E92">
      <w:pPr>
        <w:pStyle w:val="BodyText"/>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w:t>
      </w:r>
      <w:proofErr w:type="spellStart"/>
      <w:r>
        <w:rPr>
          <w:rFonts w:eastAsia="SimSun" w:hint="eastAsia"/>
          <w:lang w:eastAsia="zh-CN"/>
        </w:rPr>
        <w:t>Uu</w:t>
      </w:r>
      <w:proofErr w:type="spellEnd"/>
      <w:r>
        <w:rPr>
          <w:rFonts w:eastAsia="SimSun" w:hint="eastAsia"/>
          <w:lang w:eastAsia="zh-CN"/>
        </w:rPr>
        <w:t xml:space="preserve">,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e unnecessary for SL SRB</w:t>
      </w:r>
      <w:r>
        <w:rPr>
          <w:rFonts w:eastAsia="SimSun" w:hint="eastAsia"/>
          <w:lang w:eastAsia="zh-CN"/>
        </w:rPr>
        <w:t>s for unicast and broadcast</w:t>
      </w:r>
      <w:r>
        <w:rPr>
          <w:rFonts w:eastAsia="SimSun"/>
          <w:lang w:eastAsia="zh-CN"/>
        </w:rPr>
        <w:t>.</w:t>
      </w:r>
    </w:p>
    <w:p w14:paraId="1B1203FC" w14:textId="77777777" w:rsidR="00661217" w:rsidRDefault="00D86E92">
      <w:pPr>
        <w:pStyle w:val="BodyText"/>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71" w:author="Ming-Yuan Cheng" w:date="2020-04-23T16:30:00Z">
              <w:r>
                <w:t>MediaTek</w:t>
              </w:r>
            </w:ins>
          </w:p>
        </w:tc>
        <w:tc>
          <w:tcPr>
            <w:tcW w:w="1910" w:type="dxa"/>
          </w:tcPr>
          <w:p w14:paraId="3936135D" w14:textId="77777777" w:rsidR="00661217" w:rsidRDefault="00D86E92">
            <w:ins w:id="72"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SimSun"/>
                <w:lang w:eastAsia="zh-CN"/>
              </w:rPr>
            </w:pPr>
            <w:ins w:id="73" w:author="ZTE(Boyuan)" w:date="2020-04-23T21:31:00Z">
              <w:r>
                <w:rPr>
                  <w:rFonts w:eastAsia="SimSun" w:hint="eastAsia"/>
                  <w:lang w:eastAsia="zh-CN"/>
                </w:rPr>
                <w:t>ZTE</w:t>
              </w:r>
            </w:ins>
          </w:p>
        </w:tc>
        <w:tc>
          <w:tcPr>
            <w:tcW w:w="1910" w:type="dxa"/>
          </w:tcPr>
          <w:p w14:paraId="146FD400" w14:textId="77777777" w:rsidR="00661217" w:rsidRDefault="00D86E92">
            <w:pPr>
              <w:rPr>
                <w:rFonts w:eastAsia="SimSun"/>
                <w:lang w:eastAsia="zh-CN"/>
              </w:rPr>
            </w:pPr>
            <w:ins w:id="74" w:author="ZTE(Boyuan)" w:date="2020-04-23T21:32:00Z">
              <w:r>
                <w:rPr>
                  <w:rFonts w:eastAsia="SimSun"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75"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76"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77" w:author="Nokia" w:date="2020-04-23T18:32:00Z">
              <w:r>
                <w:t>Nokia</w:t>
              </w:r>
            </w:ins>
          </w:p>
        </w:tc>
        <w:tc>
          <w:tcPr>
            <w:tcW w:w="1910" w:type="dxa"/>
          </w:tcPr>
          <w:p w14:paraId="6CC6560B" w14:textId="7202A0DC" w:rsidR="00920F14" w:rsidRDefault="008C1189" w:rsidP="00920F14">
            <w:ins w:id="78"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79"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80"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ins w:id="81" w:author="Spreadtrum" w:date="2020-04-24T11:10:00Z">
              <w:r w:rsidRPr="00622452">
                <w:lastRenderedPageBreak/>
                <w:t>Spreadtrum</w:t>
              </w:r>
            </w:ins>
          </w:p>
        </w:tc>
        <w:tc>
          <w:tcPr>
            <w:tcW w:w="1910" w:type="dxa"/>
          </w:tcPr>
          <w:p w14:paraId="45688B5C" w14:textId="368B1617" w:rsidR="009358C3" w:rsidRDefault="009358C3" w:rsidP="009358C3">
            <w:pPr>
              <w:rPr>
                <w:rFonts w:eastAsia="Malgun Gothic"/>
                <w:lang w:eastAsia="ko-KR"/>
              </w:rPr>
            </w:pPr>
            <w:ins w:id="82"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83"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84"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Malgun Gothic"/>
                <w:lang w:eastAsia="ko-KR"/>
              </w:rPr>
            </w:pPr>
            <w:ins w:id="85" w:author="LG: Giwon Park" w:date="2020-04-24T13:56:00Z">
              <w:r>
                <w:rPr>
                  <w:rFonts w:eastAsia="Malgun Gothic" w:hint="eastAsia"/>
                  <w:lang w:eastAsia="ko-KR"/>
                </w:rPr>
                <w:t>LG</w:t>
              </w:r>
            </w:ins>
          </w:p>
        </w:tc>
        <w:tc>
          <w:tcPr>
            <w:tcW w:w="1910" w:type="dxa"/>
          </w:tcPr>
          <w:p w14:paraId="1EE9694A" w14:textId="3BB09BEF" w:rsidR="009358C3" w:rsidRPr="006521A5" w:rsidRDefault="006521A5" w:rsidP="009358C3">
            <w:pPr>
              <w:rPr>
                <w:rFonts w:eastAsia="Malgun Gothic"/>
                <w:lang w:eastAsia="ko-KR"/>
              </w:rPr>
            </w:pPr>
            <w:ins w:id="86" w:author="LG: Giwon Park" w:date="2020-04-24T13:56:00Z">
              <w:r>
                <w:rPr>
                  <w:rFonts w:eastAsia="Malgun Gothic" w:hint="eastAsia"/>
                  <w:lang w:eastAsia="ko-KR"/>
                </w:rPr>
                <w:t>Yes</w:t>
              </w:r>
            </w:ins>
          </w:p>
        </w:tc>
        <w:tc>
          <w:tcPr>
            <w:tcW w:w="5102" w:type="dxa"/>
          </w:tcPr>
          <w:p w14:paraId="7B79090E" w14:textId="77777777" w:rsidR="009358C3" w:rsidRDefault="009358C3" w:rsidP="009358C3"/>
        </w:tc>
      </w:tr>
      <w:tr w:rsidR="006520F6" w14:paraId="7B377C2D" w14:textId="77777777">
        <w:tc>
          <w:tcPr>
            <w:tcW w:w="1284" w:type="dxa"/>
          </w:tcPr>
          <w:p w14:paraId="327B48AF" w14:textId="3A111211" w:rsidR="006520F6" w:rsidRDefault="006520F6" w:rsidP="006520F6">
            <w:ins w:id="87" w:author="Qualcomm" w:date="2020-04-23T23:07:00Z">
              <w:r>
                <w:rPr>
                  <w:rFonts w:eastAsia="Malgun Gothic"/>
                  <w:lang w:eastAsia="ko-KR"/>
                </w:rPr>
                <w:t>Qualcomm</w:t>
              </w:r>
            </w:ins>
          </w:p>
        </w:tc>
        <w:tc>
          <w:tcPr>
            <w:tcW w:w="1910" w:type="dxa"/>
          </w:tcPr>
          <w:p w14:paraId="3EA01DE4" w14:textId="3BEEE766" w:rsidR="006520F6" w:rsidRDefault="006520F6" w:rsidP="006520F6">
            <w:ins w:id="88" w:author="Qualcomm" w:date="2020-04-23T23:07:00Z">
              <w:r>
                <w:rPr>
                  <w:rFonts w:eastAsia="Malgun Gothic"/>
                  <w:lang w:eastAsia="ko-KR"/>
                </w:rPr>
                <w:t>Yes</w:t>
              </w:r>
            </w:ins>
          </w:p>
        </w:tc>
        <w:tc>
          <w:tcPr>
            <w:tcW w:w="5102" w:type="dxa"/>
          </w:tcPr>
          <w:p w14:paraId="1FA79623" w14:textId="77777777" w:rsidR="006520F6" w:rsidRDefault="006520F6" w:rsidP="006520F6"/>
        </w:tc>
      </w:tr>
      <w:tr w:rsidR="006520F6" w14:paraId="3E6E0C86" w14:textId="77777777">
        <w:tc>
          <w:tcPr>
            <w:tcW w:w="1284" w:type="dxa"/>
          </w:tcPr>
          <w:p w14:paraId="1AA3C4C8" w14:textId="77777777" w:rsidR="006520F6" w:rsidRDefault="006520F6" w:rsidP="006520F6"/>
        </w:tc>
        <w:tc>
          <w:tcPr>
            <w:tcW w:w="1910" w:type="dxa"/>
          </w:tcPr>
          <w:p w14:paraId="17C0FF01" w14:textId="77777777" w:rsidR="006520F6" w:rsidRDefault="006520F6" w:rsidP="006520F6"/>
        </w:tc>
        <w:tc>
          <w:tcPr>
            <w:tcW w:w="5102" w:type="dxa"/>
          </w:tcPr>
          <w:p w14:paraId="620394BD" w14:textId="77777777" w:rsidR="006520F6" w:rsidRDefault="006520F6" w:rsidP="006520F6"/>
        </w:tc>
      </w:tr>
      <w:tr w:rsidR="006520F6" w14:paraId="52D3CB34" w14:textId="77777777">
        <w:tc>
          <w:tcPr>
            <w:tcW w:w="1284" w:type="dxa"/>
          </w:tcPr>
          <w:p w14:paraId="1EE33FCE" w14:textId="77777777" w:rsidR="006520F6" w:rsidRDefault="006520F6" w:rsidP="006520F6"/>
        </w:tc>
        <w:tc>
          <w:tcPr>
            <w:tcW w:w="1910" w:type="dxa"/>
          </w:tcPr>
          <w:p w14:paraId="0F13947C" w14:textId="77777777" w:rsidR="006520F6" w:rsidRDefault="006520F6" w:rsidP="006520F6"/>
        </w:tc>
        <w:tc>
          <w:tcPr>
            <w:tcW w:w="5102" w:type="dxa"/>
          </w:tcPr>
          <w:p w14:paraId="7D3419EE" w14:textId="77777777" w:rsidR="006520F6" w:rsidRDefault="006520F6" w:rsidP="006520F6"/>
        </w:tc>
      </w:tr>
      <w:tr w:rsidR="006520F6" w14:paraId="2B9F0D84" w14:textId="77777777">
        <w:tc>
          <w:tcPr>
            <w:tcW w:w="1284" w:type="dxa"/>
          </w:tcPr>
          <w:p w14:paraId="22275A97" w14:textId="77777777" w:rsidR="006520F6" w:rsidRDefault="006520F6" w:rsidP="006520F6"/>
        </w:tc>
        <w:tc>
          <w:tcPr>
            <w:tcW w:w="1910" w:type="dxa"/>
          </w:tcPr>
          <w:p w14:paraId="5ACB1E62" w14:textId="77777777" w:rsidR="006520F6" w:rsidRDefault="006520F6" w:rsidP="006520F6"/>
        </w:tc>
        <w:tc>
          <w:tcPr>
            <w:tcW w:w="5102" w:type="dxa"/>
          </w:tcPr>
          <w:p w14:paraId="3D59730A" w14:textId="77777777" w:rsidR="006520F6" w:rsidRDefault="006520F6" w:rsidP="006520F6"/>
        </w:tc>
      </w:tr>
    </w:tbl>
    <w:p w14:paraId="0FD6545A" w14:textId="77777777" w:rsidR="00661217" w:rsidRDefault="00661217">
      <w:pPr>
        <w:pStyle w:val="BodyText"/>
        <w:rPr>
          <w:rFonts w:eastAsia="SimSun"/>
          <w:lang w:eastAsia="zh-CN"/>
        </w:rPr>
      </w:pPr>
    </w:p>
    <w:p w14:paraId="2C6EBA8B" w14:textId="77777777" w:rsidR="00661217" w:rsidRDefault="00661217">
      <w:pPr>
        <w:pStyle w:val="BodyText"/>
        <w:rPr>
          <w:rFonts w:eastAsia="SimSun"/>
          <w:lang w:val="en-GB" w:eastAsia="zh-CN"/>
        </w:rPr>
      </w:pPr>
    </w:p>
    <w:p w14:paraId="2EF722AA" w14:textId="77777777" w:rsidR="00661217" w:rsidRDefault="00D86E92">
      <w:pPr>
        <w:pStyle w:val="Heading2"/>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BodyText"/>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BodyText"/>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89"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90"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91" w:author="Ming-Yuan Cheng" w:date="2020-04-23T16:32:00Z">
              <w:r>
                <w:t>MediaTek</w:t>
              </w:r>
            </w:ins>
          </w:p>
        </w:tc>
        <w:tc>
          <w:tcPr>
            <w:tcW w:w="1910" w:type="dxa"/>
          </w:tcPr>
          <w:p w14:paraId="5593D221" w14:textId="77777777" w:rsidR="00661217" w:rsidRDefault="00D86E92">
            <w:ins w:id="92"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SimSun"/>
                <w:lang w:eastAsia="zh-CN"/>
              </w:rPr>
            </w:pPr>
            <w:ins w:id="93" w:author="ZTE(Boyuan)" w:date="2020-04-23T21:32:00Z">
              <w:r>
                <w:rPr>
                  <w:rFonts w:eastAsia="SimSun" w:hint="eastAsia"/>
                  <w:lang w:eastAsia="zh-CN"/>
                </w:rPr>
                <w:t>ZTE</w:t>
              </w:r>
            </w:ins>
          </w:p>
        </w:tc>
        <w:tc>
          <w:tcPr>
            <w:tcW w:w="1910" w:type="dxa"/>
          </w:tcPr>
          <w:p w14:paraId="5D315226" w14:textId="77777777" w:rsidR="00661217" w:rsidRDefault="00D86E92">
            <w:pPr>
              <w:rPr>
                <w:rFonts w:eastAsia="SimSun"/>
                <w:lang w:eastAsia="zh-CN"/>
              </w:rPr>
            </w:pPr>
            <w:ins w:id="94" w:author="ZTE(Boyuan)" w:date="2020-04-23T21:32:00Z">
              <w:r>
                <w:rPr>
                  <w:rFonts w:eastAsia="SimSun"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95" w:author="Ericsson" w:date="2020-04-23T15:43:00Z">
              <w:r>
                <w:rPr>
                  <w:rFonts w:eastAsia="Malgun Gothic"/>
                  <w:lang w:eastAsia="ko-KR"/>
                </w:rPr>
                <w:t>Ericsson</w:t>
              </w:r>
            </w:ins>
          </w:p>
        </w:tc>
        <w:tc>
          <w:tcPr>
            <w:tcW w:w="1910" w:type="dxa"/>
          </w:tcPr>
          <w:p w14:paraId="59410E4B" w14:textId="77777777" w:rsidR="00920F14" w:rsidRDefault="00920F14" w:rsidP="00920F14">
            <w:ins w:id="96"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97"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98"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99"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100"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101"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102"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103" w:author="Apple" w:date="2020-04-23T21:23:00Z">
              <w:r>
                <w:t>Apple</w:t>
              </w:r>
            </w:ins>
          </w:p>
        </w:tc>
        <w:tc>
          <w:tcPr>
            <w:tcW w:w="1910" w:type="dxa"/>
          </w:tcPr>
          <w:p w14:paraId="5F63C697" w14:textId="5EA6E1D2" w:rsidR="009358C3" w:rsidRDefault="00B17D9F" w:rsidP="009358C3">
            <w:ins w:id="104"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Malgun Gothic"/>
                <w:lang w:eastAsia="ko-KR"/>
              </w:rPr>
            </w:pPr>
            <w:ins w:id="105" w:author="LG: Giwon Park" w:date="2020-04-24T13:56:00Z">
              <w:r>
                <w:rPr>
                  <w:rFonts w:eastAsia="Malgun Gothic" w:hint="eastAsia"/>
                  <w:lang w:eastAsia="ko-KR"/>
                </w:rPr>
                <w:t>LG</w:t>
              </w:r>
            </w:ins>
          </w:p>
        </w:tc>
        <w:tc>
          <w:tcPr>
            <w:tcW w:w="1910" w:type="dxa"/>
          </w:tcPr>
          <w:p w14:paraId="6069268F" w14:textId="1A81DC6C" w:rsidR="009358C3" w:rsidRPr="006521A5" w:rsidRDefault="006521A5" w:rsidP="009358C3">
            <w:pPr>
              <w:rPr>
                <w:rFonts w:eastAsia="Malgun Gothic"/>
                <w:lang w:eastAsia="ko-KR"/>
              </w:rPr>
            </w:pPr>
            <w:ins w:id="106" w:author="LG: Giwon Park" w:date="2020-04-24T13:56:00Z">
              <w:r>
                <w:rPr>
                  <w:rFonts w:eastAsia="Malgun Gothic" w:hint="eastAsia"/>
                  <w:lang w:eastAsia="ko-KR"/>
                </w:rPr>
                <w:t>Yes</w:t>
              </w:r>
            </w:ins>
          </w:p>
        </w:tc>
        <w:tc>
          <w:tcPr>
            <w:tcW w:w="5102" w:type="dxa"/>
          </w:tcPr>
          <w:p w14:paraId="3CF92EAA" w14:textId="77777777" w:rsidR="009358C3" w:rsidRDefault="009358C3" w:rsidP="009358C3"/>
        </w:tc>
      </w:tr>
      <w:tr w:rsidR="006520F6" w14:paraId="39E03DF4" w14:textId="77777777">
        <w:tc>
          <w:tcPr>
            <w:tcW w:w="1284" w:type="dxa"/>
          </w:tcPr>
          <w:p w14:paraId="51841E2D" w14:textId="0864ECEC" w:rsidR="006520F6" w:rsidRDefault="006520F6" w:rsidP="006520F6">
            <w:ins w:id="107" w:author="Qualcomm" w:date="2020-04-23T23:07:00Z">
              <w:r>
                <w:rPr>
                  <w:rFonts w:eastAsia="Malgun Gothic"/>
                  <w:lang w:eastAsia="ko-KR"/>
                </w:rPr>
                <w:lastRenderedPageBreak/>
                <w:t>Qualcomm</w:t>
              </w:r>
            </w:ins>
          </w:p>
        </w:tc>
        <w:tc>
          <w:tcPr>
            <w:tcW w:w="1910" w:type="dxa"/>
          </w:tcPr>
          <w:p w14:paraId="54867BDD" w14:textId="22E1CAF7" w:rsidR="006520F6" w:rsidRDefault="006520F6" w:rsidP="006520F6">
            <w:ins w:id="108" w:author="Qualcomm" w:date="2020-04-23T23:07:00Z">
              <w:r>
                <w:rPr>
                  <w:rFonts w:eastAsia="Malgun Gothic"/>
                  <w:lang w:eastAsia="ko-KR"/>
                </w:rPr>
                <w:t>Yes</w:t>
              </w:r>
            </w:ins>
          </w:p>
        </w:tc>
        <w:tc>
          <w:tcPr>
            <w:tcW w:w="5102" w:type="dxa"/>
          </w:tcPr>
          <w:p w14:paraId="464AAD1E" w14:textId="5D4532BF" w:rsidR="006520F6" w:rsidRDefault="006520F6" w:rsidP="006520F6">
            <w:ins w:id="109" w:author="Qualcomm" w:date="2020-04-23T23:07:00Z">
              <w:r>
                <w:t xml:space="preserve">We agree with the observations made in Q3 [6].  </w:t>
              </w:r>
            </w:ins>
            <w:ins w:id="110" w:author="Qualcomm" w:date="2020-04-23T23:08:00Z">
              <w:r>
                <w:t>Further, o</w:t>
              </w:r>
            </w:ins>
            <w:ins w:id="111" w:author="Qualcomm" w:date="2020-04-23T23:07:00Z">
              <w:r>
                <w:t xml:space="preserve">ur view is aside from the D/C and SDU fields, the PDU formats should follow the </w:t>
              </w:r>
              <w:proofErr w:type="spellStart"/>
              <w:r>
                <w:t>Uu</w:t>
              </w:r>
              <w:proofErr w:type="spellEnd"/>
              <w:r>
                <w:t xml:space="preserve"> design</w:t>
              </w:r>
            </w:ins>
          </w:p>
        </w:tc>
      </w:tr>
      <w:tr w:rsidR="006520F6" w14:paraId="1AE91626" w14:textId="77777777">
        <w:tc>
          <w:tcPr>
            <w:tcW w:w="1284" w:type="dxa"/>
          </w:tcPr>
          <w:p w14:paraId="6AB57C40" w14:textId="77777777" w:rsidR="006520F6" w:rsidRDefault="006520F6" w:rsidP="006520F6"/>
        </w:tc>
        <w:tc>
          <w:tcPr>
            <w:tcW w:w="1910" w:type="dxa"/>
          </w:tcPr>
          <w:p w14:paraId="4F6C8F72" w14:textId="77777777" w:rsidR="006520F6" w:rsidRDefault="006520F6" w:rsidP="006520F6"/>
        </w:tc>
        <w:tc>
          <w:tcPr>
            <w:tcW w:w="5102" w:type="dxa"/>
          </w:tcPr>
          <w:p w14:paraId="12C7ED58" w14:textId="77777777" w:rsidR="006520F6" w:rsidRDefault="006520F6" w:rsidP="006520F6"/>
        </w:tc>
      </w:tr>
      <w:tr w:rsidR="006520F6" w14:paraId="2EDCD556" w14:textId="77777777">
        <w:tc>
          <w:tcPr>
            <w:tcW w:w="1284" w:type="dxa"/>
          </w:tcPr>
          <w:p w14:paraId="7B0366B9" w14:textId="77777777" w:rsidR="006520F6" w:rsidRDefault="006520F6" w:rsidP="006520F6"/>
        </w:tc>
        <w:tc>
          <w:tcPr>
            <w:tcW w:w="1910" w:type="dxa"/>
          </w:tcPr>
          <w:p w14:paraId="4C88CCE1" w14:textId="77777777" w:rsidR="006520F6" w:rsidRDefault="006520F6" w:rsidP="006520F6"/>
        </w:tc>
        <w:tc>
          <w:tcPr>
            <w:tcW w:w="5102" w:type="dxa"/>
          </w:tcPr>
          <w:p w14:paraId="3728AF60" w14:textId="77777777" w:rsidR="006520F6" w:rsidRDefault="006520F6" w:rsidP="006520F6"/>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BodyText"/>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BodyText"/>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SimSun"/>
          <w:lang w:val="en-GB" w:eastAsia="zh-CN"/>
        </w:rPr>
      </w:pPr>
    </w:p>
    <w:p w14:paraId="78C196FD"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112"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13" w:author="HW, HiSi" w:date="2020-04-23T12:32:00Z">
              <w:r>
                <w:rPr>
                  <w:rFonts w:eastAsiaTheme="minorEastAsia"/>
                  <w:lang w:eastAsia="zh-CN"/>
                </w:rPr>
                <w:t>Yes</w:t>
              </w:r>
            </w:ins>
          </w:p>
        </w:tc>
        <w:tc>
          <w:tcPr>
            <w:tcW w:w="5102" w:type="dxa"/>
          </w:tcPr>
          <w:p w14:paraId="5408B0A5" w14:textId="77777777" w:rsidR="00661217" w:rsidRDefault="00D86E92">
            <w:ins w:id="114"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115" w:author="Ming-Yuan Cheng" w:date="2020-04-23T16:34:00Z">
              <w:r>
                <w:t>MediaTek</w:t>
              </w:r>
            </w:ins>
          </w:p>
        </w:tc>
        <w:tc>
          <w:tcPr>
            <w:tcW w:w="1910" w:type="dxa"/>
          </w:tcPr>
          <w:p w14:paraId="2589B651" w14:textId="77777777" w:rsidR="00661217" w:rsidRDefault="00D86E92">
            <w:ins w:id="116"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SimSun"/>
                <w:lang w:eastAsia="zh-CN"/>
              </w:rPr>
            </w:pPr>
            <w:ins w:id="117" w:author="ZTE(Boyuan)" w:date="2020-04-23T21:32:00Z">
              <w:r>
                <w:rPr>
                  <w:rFonts w:eastAsia="SimSun" w:hint="eastAsia"/>
                  <w:lang w:eastAsia="zh-CN"/>
                </w:rPr>
                <w:t>ZTE</w:t>
              </w:r>
            </w:ins>
          </w:p>
        </w:tc>
        <w:tc>
          <w:tcPr>
            <w:tcW w:w="1910" w:type="dxa"/>
          </w:tcPr>
          <w:p w14:paraId="229D35A5" w14:textId="77777777" w:rsidR="00661217" w:rsidRDefault="00D86E92">
            <w:pPr>
              <w:rPr>
                <w:rFonts w:eastAsia="SimSun"/>
                <w:lang w:eastAsia="zh-CN"/>
              </w:rPr>
            </w:pPr>
            <w:ins w:id="118" w:author="ZTE(Boyuan)" w:date="2020-04-23T21:32:00Z">
              <w:r>
                <w:rPr>
                  <w:rFonts w:eastAsia="SimSun" w:hint="eastAsia"/>
                  <w:lang w:eastAsia="zh-CN"/>
                </w:rPr>
                <w:t>No</w:t>
              </w:r>
            </w:ins>
          </w:p>
        </w:tc>
        <w:tc>
          <w:tcPr>
            <w:tcW w:w="5102" w:type="dxa"/>
          </w:tcPr>
          <w:p w14:paraId="041FBAA2" w14:textId="77777777" w:rsidR="00661217" w:rsidRDefault="00D86E92">
            <w:pPr>
              <w:rPr>
                <w:rFonts w:eastAsia="SimSun"/>
                <w:lang w:eastAsia="zh-CN"/>
              </w:rPr>
            </w:pPr>
            <w:ins w:id="119" w:author="ZTE(Boyuan)" w:date="2020-04-23T21:32:00Z">
              <w:r>
                <w:rPr>
                  <w:rFonts w:eastAsia="SimSun" w:hint="eastAsia"/>
                  <w:lang w:eastAsia="zh-CN"/>
                </w:rPr>
                <w:t>This issue also exists in LTE D2D, however, the conclusion is still to carry the Key ID in the PDCP header. W</w:t>
              </w:r>
            </w:ins>
            <w:ins w:id="120"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14:paraId="439D9BD0" w14:textId="77777777">
        <w:tc>
          <w:tcPr>
            <w:tcW w:w="1284" w:type="dxa"/>
          </w:tcPr>
          <w:p w14:paraId="6623EA10" w14:textId="77777777" w:rsidR="00920F14" w:rsidRDefault="00920F14" w:rsidP="00920F14">
            <w:ins w:id="121" w:author="Ericsson" w:date="2020-04-23T15:43:00Z">
              <w:r>
                <w:rPr>
                  <w:rFonts w:eastAsia="Malgun Gothic"/>
                  <w:lang w:eastAsia="ko-KR"/>
                </w:rPr>
                <w:t>Ericsson</w:t>
              </w:r>
            </w:ins>
          </w:p>
        </w:tc>
        <w:tc>
          <w:tcPr>
            <w:tcW w:w="1910" w:type="dxa"/>
          </w:tcPr>
          <w:p w14:paraId="0AD74CBF" w14:textId="77777777" w:rsidR="00920F14" w:rsidRDefault="00920F14" w:rsidP="00920F14">
            <w:ins w:id="122"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123"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24"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25"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126" w:author="Hao Bi" w:date="2020-04-23T12:53:00Z">
              <w:r>
                <w:rPr>
                  <w:rFonts w:eastAsia="Malgun Gothic"/>
                  <w:lang w:eastAsia="ko-KR"/>
                </w:rPr>
                <w:lastRenderedPageBreak/>
                <w:t>Futurewei</w:t>
              </w:r>
            </w:ins>
            <w:proofErr w:type="spellEnd"/>
          </w:p>
        </w:tc>
        <w:tc>
          <w:tcPr>
            <w:tcW w:w="1910" w:type="dxa"/>
          </w:tcPr>
          <w:p w14:paraId="76B487FC" w14:textId="05B29652" w:rsidR="00920F14" w:rsidRDefault="00A0073E" w:rsidP="00920F14">
            <w:pPr>
              <w:rPr>
                <w:rFonts w:eastAsia="Malgun Gothic"/>
                <w:lang w:eastAsia="ko-KR"/>
              </w:rPr>
            </w:pPr>
            <w:ins w:id="127"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28" w:author="Hao Bi" w:date="2020-04-23T12:54:00Z">
              <w:r>
                <w:rPr>
                  <w:rFonts w:eastAsiaTheme="minorEastAsia"/>
                  <w:lang w:eastAsia="zh-CN"/>
                </w:rPr>
                <w:t>If PDCP re-establishment is supported for key refreshing, SA3 should be informed that security con</w:t>
              </w:r>
            </w:ins>
            <w:ins w:id="129" w:author="Hao Bi" w:date="2020-04-23T12:55:00Z">
              <w:r>
                <w:rPr>
                  <w:rFonts w:eastAsiaTheme="minorEastAsia"/>
                  <w:lang w:eastAsia="zh-CN"/>
                </w:rPr>
                <w:t xml:space="preserve">text confusion would not occur during </w:t>
              </w:r>
            </w:ins>
            <w:ins w:id="130" w:author="Hao Bi" w:date="2020-04-23T13:31:00Z">
              <w:r w:rsidR="00223324">
                <w:rPr>
                  <w:rFonts w:eastAsiaTheme="minorEastAsia"/>
                  <w:lang w:eastAsia="zh-CN"/>
                </w:rPr>
                <w:t>re</w:t>
              </w:r>
            </w:ins>
            <w:ins w:id="131" w:author="Hao Bi" w:date="2020-04-23T12:55:00Z">
              <w:r>
                <w:rPr>
                  <w:rFonts w:eastAsiaTheme="minorEastAsia"/>
                  <w:lang w:eastAsia="zh-CN"/>
                </w:rPr>
                <w:t>key</w:t>
              </w:r>
            </w:ins>
            <w:ins w:id="132" w:author="Hao Bi" w:date="2020-04-23T13:31:00Z">
              <w:r w:rsidR="00223324">
                <w:rPr>
                  <w:rFonts w:eastAsiaTheme="minorEastAsia"/>
                  <w:lang w:eastAsia="zh-CN"/>
                </w:rPr>
                <w:t>ing</w:t>
              </w:r>
            </w:ins>
            <w:ins w:id="133" w:author="Hao Bi" w:date="2020-04-23T12:55:00Z">
              <w:r>
                <w:rPr>
                  <w:rFonts w:eastAsiaTheme="minorEastAsia"/>
                  <w:lang w:eastAsia="zh-CN"/>
                </w:rPr>
                <w:t xml:space="preserve"> </w:t>
              </w:r>
            </w:ins>
            <w:ins w:id="134" w:author="Hao Bi" w:date="2020-04-23T13:32:00Z">
              <w:r w:rsidR="00223324">
                <w:rPr>
                  <w:rFonts w:eastAsiaTheme="minorEastAsia"/>
                  <w:lang w:eastAsia="zh-CN"/>
                </w:rPr>
                <w:t>procedure</w:t>
              </w:r>
            </w:ins>
            <w:ins w:id="135"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36" w:author="Spreadtrum" w:date="2020-04-24T11:10:00Z">
              <w:r w:rsidRPr="00221CD8">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37"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38"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139" w:author="Apple" w:date="2020-04-23T21:23:00Z">
              <w:r>
                <w:t>Apple</w:t>
              </w:r>
            </w:ins>
          </w:p>
        </w:tc>
        <w:tc>
          <w:tcPr>
            <w:tcW w:w="1910" w:type="dxa"/>
          </w:tcPr>
          <w:p w14:paraId="418F883A" w14:textId="4B67F9BD" w:rsidR="009358C3" w:rsidRDefault="00B17D9F" w:rsidP="009358C3">
            <w:ins w:id="140" w:author="Apple" w:date="2020-04-23T21:23:00Z">
              <w:r>
                <w:t>No</w:t>
              </w:r>
            </w:ins>
          </w:p>
        </w:tc>
        <w:tc>
          <w:tcPr>
            <w:tcW w:w="5102" w:type="dxa"/>
          </w:tcPr>
          <w:p w14:paraId="3A69FC93" w14:textId="0FEB4A04" w:rsidR="009358C3" w:rsidRDefault="00697075" w:rsidP="009358C3">
            <w:ins w:id="141" w:author="Apple" w:date="2020-04-23T21:49:00Z">
              <w:r>
                <w:t>We share the view with ZTE that the s</w:t>
              </w:r>
            </w:ins>
            <w:ins w:id="142" w:author="Apple" w:date="2020-04-23T21:50:00Z">
              <w:r>
                <w:t>imilar discussion for LTE-D2D is concluded to have Key-ID in the header</w:t>
              </w:r>
            </w:ins>
            <w:ins w:id="143" w:author="Apple" w:date="2020-04-23T21:51:00Z">
              <w:r>
                <w:t xml:space="preserve">, even </w:t>
              </w:r>
            </w:ins>
            <w:ins w:id="144" w:author="Apple" w:date="2020-04-23T21:50:00Z">
              <w:r>
                <w:t xml:space="preserve">with the existence of </w:t>
              </w:r>
            </w:ins>
            <w:ins w:id="145" w:author="Apple" w:date="2020-04-23T21:51:00Z">
              <w:r>
                <w:t xml:space="preserve">PC5-S </w:t>
              </w:r>
            </w:ins>
            <w:ins w:id="146" w:author="Apple" w:date="2020-04-23T21:50:00Z">
              <w:r>
                <w:t>rekeying procedure</w:t>
              </w:r>
            </w:ins>
            <w:ins w:id="147"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Malgun Gothic"/>
                <w:lang w:eastAsia="ko-KR"/>
              </w:rPr>
            </w:pPr>
            <w:ins w:id="148" w:author="LG: Giwon Park" w:date="2020-04-24T13:56:00Z">
              <w:r>
                <w:rPr>
                  <w:rFonts w:eastAsia="Malgun Gothic" w:hint="eastAsia"/>
                  <w:lang w:eastAsia="ko-KR"/>
                </w:rPr>
                <w:t>LG</w:t>
              </w:r>
            </w:ins>
          </w:p>
        </w:tc>
        <w:tc>
          <w:tcPr>
            <w:tcW w:w="1910" w:type="dxa"/>
          </w:tcPr>
          <w:p w14:paraId="0B846C50" w14:textId="0B195E0F" w:rsidR="009358C3" w:rsidRPr="006521A5" w:rsidRDefault="006521A5" w:rsidP="009358C3">
            <w:pPr>
              <w:rPr>
                <w:rFonts w:eastAsia="Malgun Gothic"/>
                <w:lang w:eastAsia="ko-KR"/>
              </w:rPr>
            </w:pPr>
            <w:ins w:id="149" w:author="LG: Giwon Park" w:date="2020-04-24T13:56:00Z">
              <w:r>
                <w:rPr>
                  <w:rFonts w:eastAsia="Malgun Gothic" w:hint="eastAsia"/>
                  <w:lang w:eastAsia="ko-KR"/>
                </w:rPr>
                <w:t>No</w:t>
              </w:r>
            </w:ins>
          </w:p>
        </w:tc>
        <w:tc>
          <w:tcPr>
            <w:tcW w:w="5102" w:type="dxa"/>
          </w:tcPr>
          <w:p w14:paraId="723BE485" w14:textId="77777777" w:rsidR="009358C3" w:rsidRDefault="009358C3" w:rsidP="009358C3"/>
        </w:tc>
      </w:tr>
      <w:tr w:rsidR="006520F6" w14:paraId="1F2C0C05" w14:textId="77777777">
        <w:tc>
          <w:tcPr>
            <w:tcW w:w="1284" w:type="dxa"/>
          </w:tcPr>
          <w:p w14:paraId="5A0AE500" w14:textId="404DBB3F" w:rsidR="006520F6" w:rsidRDefault="006520F6" w:rsidP="006520F6">
            <w:ins w:id="150" w:author="Qualcomm" w:date="2020-04-23T23:08:00Z">
              <w:r>
                <w:rPr>
                  <w:rFonts w:eastAsia="Malgun Gothic"/>
                  <w:lang w:eastAsia="ko-KR"/>
                </w:rPr>
                <w:t>Qualcomm</w:t>
              </w:r>
            </w:ins>
          </w:p>
        </w:tc>
        <w:tc>
          <w:tcPr>
            <w:tcW w:w="1910" w:type="dxa"/>
          </w:tcPr>
          <w:p w14:paraId="6F00048B" w14:textId="01152905" w:rsidR="006520F6" w:rsidRDefault="006520F6" w:rsidP="006520F6">
            <w:ins w:id="151" w:author="Qualcomm" w:date="2020-04-23T23:08:00Z">
              <w:r>
                <w:rPr>
                  <w:rFonts w:eastAsia="Malgun Gothic"/>
                  <w:lang w:eastAsia="ko-KR"/>
                </w:rPr>
                <w:t>No</w:t>
              </w:r>
            </w:ins>
          </w:p>
        </w:tc>
        <w:tc>
          <w:tcPr>
            <w:tcW w:w="5102" w:type="dxa"/>
          </w:tcPr>
          <w:p w14:paraId="6EBB36A3" w14:textId="23D36315" w:rsidR="006520F6" w:rsidRDefault="006520F6" w:rsidP="006520F6">
            <w:ins w:id="152" w:author="Qualcomm" w:date="2020-04-23T23:08:00Z">
              <w:r>
                <w:rPr>
                  <w:rFonts w:eastAsia="Malgun Gothic"/>
                  <w:lang w:eastAsia="ko-KR"/>
                </w:rPr>
                <w:t>As the current design based on Rel-15 is not broken, it seems prudent not to introduce a different solution to SA3, in particular since SA3 as yet has not reached a conclusion on this issue (including whether there may be unexpected scenarios encountered during the rekey procedure that cannot be accounted for with a single bit).</w:t>
              </w:r>
            </w:ins>
          </w:p>
        </w:tc>
      </w:tr>
      <w:tr w:rsidR="006520F6" w14:paraId="2F1A78F3" w14:textId="77777777">
        <w:tc>
          <w:tcPr>
            <w:tcW w:w="1284" w:type="dxa"/>
          </w:tcPr>
          <w:p w14:paraId="77D5D895" w14:textId="77777777" w:rsidR="006520F6" w:rsidRDefault="006520F6" w:rsidP="006520F6"/>
        </w:tc>
        <w:tc>
          <w:tcPr>
            <w:tcW w:w="1910" w:type="dxa"/>
          </w:tcPr>
          <w:p w14:paraId="61E2B1E1" w14:textId="77777777" w:rsidR="006520F6" w:rsidRDefault="006520F6" w:rsidP="006520F6"/>
        </w:tc>
        <w:tc>
          <w:tcPr>
            <w:tcW w:w="5102" w:type="dxa"/>
          </w:tcPr>
          <w:p w14:paraId="50CEF85A" w14:textId="77777777" w:rsidR="006520F6" w:rsidRDefault="006520F6" w:rsidP="006520F6"/>
        </w:tc>
      </w:tr>
      <w:tr w:rsidR="006520F6" w14:paraId="3E569BD6" w14:textId="77777777">
        <w:tc>
          <w:tcPr>
            <w:tcW w:w="1284" w:type="dxa"/>
          </w:tcPr>
          <w:p w14:paraId="259EDD78" w14:textId="77777777" w:rsidR="006520F6" w:rsidRDefault="006520F6" w:rsidP="006520F6"/>
        </w:tc>
        <w:tc>
          <w:tcPr>
            <w:tcW w:w="1910" w:type="dxa"/>
          </w:tcPr>
          <w:p w14:paraId="5AA2FA3E" w14:textId="77777777" w:rsidR="006520F6" w:rsidRDefault="006520F6" w:rsidP="006520F6"/>
        </w:tc>
        <w:tc>
          <w:tcPr>
            <w:tcW w:w="5102" w:type="dxa"/>
          </w:tcPr>
          <w:p w14:paraId="3966F876" w14:textId="77777777" w:rsidR="006520F6" w:rsidRDefault="006520F6" w:rsidP="006520F6"/>
        </w:tc>
      </w:tr>
    </w:tbl>
    <w:p w14:paraId="1BA539D6" w14:textId="77777777" w:rsidR="00661217" w:rsidRDefault="00661217">
      <w:pPr>
        <w:pStyle w:val="BodyText"/>
        <w:rPr>
          <w:rFonts w:eastAsia="SimSun"/>
          <w:lang w:eastAsia="zh-CN"/>
        </w:rPr>
      </w:pPr>
    </w:p>
    <w:p w14:paraId="2CA87918" w14:textId="77777777" w:rsidR="00661217" w:rsidRDefault="00D86E92">
      <w:pPr>
        <w:pStyle w:val="BodyText"/>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14:paraId="563A69F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15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154" w:author="HW, HiSi" w:date="2020-04-23T12:32:00Z">
              <w:r>
                <w:rPr>
                  <w:rFonts w:eastAsiaTheme="minorEastAsia" w:hint="eastAsia"/>
                  <w:lang w:eastAsia="zh-CN"/>
                </w:rPr>
                <w:t>Option b)</w:t>
              </w:r>
            </w:ins>
            <w:ins w:id="155"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56" w:author="HW, HiSi" w:date="2020-04-23T12:33:00Z"/>
                <w:rFonts w:eastAsiaTheme="minorEastAsia"/>
                <w:lang w:eastAsia="zh-CN"/>
              </w:rPr>
            </w:pPr>
            <w:ins w:id="157"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58" w:author="HW, HiSi" w:date="2020-04-23T12:33:00Z">
              <w:r>
                <w:rPr>
                  <w:rFonts w:eastAsiaTheme="minorEastAsia"/>
                  <w:lang w:eastAsia="zh-CN"/>
                </w:rPr>
                <w:t>It is also OK for us to send LS to SA3 for potential guidance, if companies think SA3</w:t>
              </w:r>
            </w:ins>
            <w:ins w:id="159"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160" w:author="Ming-Yuan Cheng" w:date="2020-04-23T16:35:00Z">
              <w:r>
                <w:t>MediaTek</w:t>
              </w:r>
            </w:ins>
          </w:p>
        </w:tc>
        <w:tc>
          <w:tcPr>
            <w:tcW w:w="1910" w:type="dxa"/>
          </w:tcPr>
          <w:p w14:paraId="0ACEC7B3" w14:textId="77777777" w:rsidR="00661217" w:rsidRDefault="00D86E92">
            <w:ins w:id="161" w:author="Ming-Yuan Cheng" w:date="2020-04-23T16:35:00Z">
              <w:r>
                <w:t>Option a)</w:t>
              </w:r>
            </w:ins>
          </w:p>
        </w:tc>
        <w:tc>
          <w:tcPr>
            <w:tcW w:w="5102" w:type="dxa"/>
          </w:tcPr>
          <w:p w14:paraId="39CFC7D7" w14:textId="77777777" w:rsidR="00661217" w:rsidRDefault="00D86E92">
            <w:ins w:id="162"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SimSun"/>
                <w:lang w:eastAsia="zh-CN"/>
              </w:rPr>
            </w:pPr>
            <w:ins w:id="163" w:author="ZTE(Boyuan)" w:date="2020-04-23T21:33:00Z">
              <w:r>
                <w:rPr>
                  <w:rFonts w:eastAsia="SimSun" w:hint="eastAsia"/>
                  <w:lang w:eastAsia="zh-CN"/>
                </w:rPr>
                <w:t>ZTE</w:t>
              </w:r>
            </w:ins>
          </w:p>
        </w:tc>
        <w:tc>
          <w:tcPr>
            <w:tcW w:w="1910" w:type="dxa"/>
          </w:tcPr>
          <w:p w14:paraId="62C7B0F6" w14:textId="77777777" w:rsidR="00661217" w:rsidRDefault="00D86E92">
            <w:pPr>
              <w:rPr>
                <w:rFonts w:eastAsia="SimSun"/>
                <w:lang w:eastAsia="zh-CN"/>
              </w:rPr>
            </w:pPr>
            <w:ins w:id="164" w:author="ZTE(Boyuan)" w:date="2020-04-23T21:33:00Z">
              <w:r>
                <w:rPr>
                  <w:rFonts w:eastAsia="SimSun"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165" w:author="Ericsson" w:date="2020-04-23T15:43:00Z">
              <w:r>
                <w:rPr>
                  <w:rFonts w:eastAsia="Malgun Gothic"/>
                  <w:lang w:eastAsia="ko-KR"/>
                </w:rPr>
                <w:t>Ericsson</w:t>
              </w:r>
            </w:ins>
          </w:p>
        </w:tc>
        <w:tc>
          <w:tcPr>
            <w:tcW w:w="1910" w:type="dxa"/>
          </w:tcPr>
          <w:p w14:paraId="503D08E8" w14:textId="77777777" w:rsidR="00920F14" w:rsidRDefault="00920F14" w:rsidP="00920F14">
            <w:ins w:id="166"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167" w:author="Nokia" w:date="2020-04-23T18:34:00Z">
              <w:r>
                <w:rPr>
                  <w:rFonts w:eastAsia="Malgun Gothic"/>
                  <w:lang w:eastAsia="ko-KR"/>
                </w:rPr>
                <w:lastRenderedPageBreak/>
                <w:t>Nokia</w:t>
              </w:r>
            </w:ins>
          </w:p>
        </w:tc>
        <w:tc>
          <w:tcPr>
            <w:tcW w:w="1910" w:type="dxa"/>
          </w:tcPr>
          <w:p w14:paraId="10046412" w14:textId="54118AA3" w:rsidR="00920F14" w:rsidRDefault="00545618" w:rsidP="00920F14">
            <w:pPr>
              <w:rPr>
                <w:rFonts w:eastAsia="Malgun Gothic"/>
                <w:lang w:eastAsia="ko-KR"/>
              </w:rPr>
            </w:pPr>
            <w:ins w:id="168"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169"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170"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171"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72" w:author="Hao Bi" w:date="2020-04-23T13:31:00Z">
              <w:r w:rsidR="00B51049">
                <w:rPr>
                  <w:rFonts w:eastAsiaTheme="minorEastAsia"/>
                  <w:lang w:eastAsia="zh-CN"/>
                </w:rPr>
                <w:t>re</w:t>
              </w:r>
            </w:ins>
            <w:ins w:id="173" w:author="Hao Bi" w:date="2020-04-23T12:57:00Z">
              <w:r w:rsidRPr="00D60F39">
                <w:rPr>
                  <w:rFonts w:eastAsiaTheme="minorEastAsia"/>
                  <w:lang w:eastAsia="zh-CN"/>
                </w:rPr>
                <w:t>key</w:t>
              </w:r>
            </w:ins>
            <w:ins w:id="174" w:author="Hao Bi" w:date="2020-04-23T13:31:00Z">
              <w:r w:rsidR="00B51049">
                <w:rPr>
                  <w:rFonts w:eastAsiaTheme="minorEastAsia"/>
                  <w:lang w:eastAsia="zh-CN"/>
                </w:rPr>
                <w:t>ing</w:t>
              </w:r>
            </w:ins>
            <w:ins w:id="175" w:author="Hao Bi" w:date="2020-04-23T12:57:00Z">
              <w:r w:rsidRPr="00D60F39">
                <w:rPr>
                  <w:rFonts w:eastAsiaTheme="minorEastAsia"/>
                  <w:lang w:eastAsia="zh-CN"/>
                </w:rPr>
                <w:t xml:space="preserve"> </w:t>
              </w:r>
            </w:ins>
            <w:ins w:id="176" w:author="Hao Bi" w:date="2020-04-23T13:31:00Z">
              <w:r w:rsidR="00B51049">
                <w:rPr>
                  <w:rFonts w:eastAsiaTheme="minorEastAsia"/>
                  <w:lang w:eastAsia="zh-CN"/>
                </w:rPr>
                <w:t>procedure</w:t>
              </w:r>
            </w:ins>
            <w:ins w:id="177"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178" w:author="Apple" w:date="2020-04-23T21:23:00Z">
              <w:r>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179"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Malgun Gothic"/>
                <w:lang w:eastAsia="ko-KR"/>
              </w:rPr>
            </w:pPr>
            <w:ins w:id="180" w:author="LG: Giwon Park" w:date="2020-04-24T13:57:00Z">
              <w:r>
                <w:rPr>
                  <w:rFonts w:eastAsia="Malgun Gothic" w:hint="eastAsia"/>
                  <w:lang w:eastAsia="ko-KR"/>
                </w:rPr>
                <w:t>LG</w:t>
              </w:r>
            </w:ins>
          </w:p>
        </w:tc>
        <w:tc>
          <w:tcPr>
            <w:tcW w:w="1910" w:type="dxa"/>
          </w:tcPr>
          <w:p w14:paraId="423EFB95" w14:textId="3E185876" w:rsidR="00920F14" w:rsidRPr="006521A5" w:rsidRDefault="006521A5" w:rsidP="00920F14">
            <w:pPr>
              <w:rPr>
                <w:rFonts w:eastAsia="Malgun Gothic"/>
                <w:lang w:eastAsia="ko-KR"/>
              </w:rPr>
            </w:pPr>
            <w:ins w:id="181" w:author="LG: Giwon Park" w:date="2020-04-24T13:57:00Z">
              <w:r>
                <w:rPr>
                  <w:rFonts w:eastAsia="Malgun Gothic" w:hint="eastAsia"/>
                  <w:lang w:eastAsia="ko-KR"/>
                </w:rPr>
                <w:t>Option a)</w:t>
              </w:r>
            </w:ins>
          </w:p>
        </w:tc>
        <w:tc>
          <w:tcPr>
            <w:tcW w:w="5102" w:type="dxa"/>
          </w:tcPr>
          <w:p w14:paraId="05464E70" w14:textId="77777777" w:rsidR="00920F14" w:rsidRDefault="00920F14" w:rsidP="00920F14"/>
        </w:tc>
      </w:tr>
      <w:tr w:rsidR="006520F6" w14:paraId="251DDCA4" w14:textId="77777777">
        <w:tc>
          <w:tcPr>
            <w:tcW w:w="1284" w:type="dxa"/>
          </w:tcPr>
          <w:p w14:paraId="106264CF" w14:textId="169FCF60" w:rsidR="006520F6" w:rsidRDefault="006520F6" w:rsidP="006520F6">
            <w:ins w:id="182" w:author="Qualcomm" w:date="2020-04-23T23:09:00Z">
              <w:r>
                <w:rPr>
                  <w:rFonts w:eastAsia="Malgun Gothic"/>
                  <w:lang w:eastAsia="ko-KR"/>
                </w:rPr>
                <w:t>Qualcomm</w:t>
              </w:r>
            </w:ins>
          </w:p>
        </w:tc>
        <w:tc>
          <w:tcPr>
            <w:tcW w:w="1910" w:type="dxa"/>
          </w:tcPr>
          <w:p w14:paraId="29C2052F" w14:textId="0BE35677" w:rsidR="006520F6" w:rsidRDefault="006520F6" w:rsidP="006520F6">
            <w:ins w:id="183" w:author="Qualcomm" w:date="2020-04-23T23:09:00Z">
              <w:r>
                <w:rPr>
                  <w:rFonts w:eastAsia="Malgun Gothic"/>
                  <w:lang w:eastAsia="ko-KR"/>
                </w:rPr>
                <w:t>Option a)</w:t>
              </w:r>
            </w:ins>
          </w:p>
        </w:tc>
        <w:tc>
          <w:tcPr>
            <w:tcW w:w="5102" w:type="dxa"/>
          </w:tcPr>
          <w:p w14:paraId="134DA775" w14:textId="3C872215" w:rsidR="006520F6" w:rsidRDefault="006520F6" w:rsidP="006520F6"/>
        </w:tc>
      </w:tr>
      <w:tr w:rsidR="006520F6" w14:paraId="47D8C5B2" w14:textId="77777777">
        <w:tc>
          <w:tcPr>
            <w:tcW w:w="1284" w:type="dxa"/>
          </w:tcPr>
          <w:p w14:paraId="05A64EB5" w14:textId="77777777" w:rsidR="006520F6" w:rsidRDefault="006520F6" w:rsidP="006520F6"/>
        </w:tc>
        <w:tc>
          <w:tcPr>
            <w:tcW w:w="1910" w:type="dxa"/>
          </w:tcPr>
          <w:p w14:paraId="58262209" w14:textId="77777777" w:rsidR="006520F6" w:rsidRDefault="006520F6" w:rsidP="006520F6"/>
        </w:tc>
        <w:tc>
          <w:tcPr>
            <w:tcW w:w="5102" w:type="dxa"/>
          </w:tcPr>
          <w:p w14:paraId="49F49A85" w14:textId="77777777" w:rsidR="006520F6" w:rsidRDefault="006520F6" w:rsidP="006520F6"/>
        </w:tc>
      </w:tr>
      <w:tr w:rsidR="006520F6" w14:paraId="10EBF02F" w14:textId="77777777">
        <w:tc>
          <w:tcPr>
            <w:tcW w:w="1284" w:type="dxa"/>
          </w:tcPr>
          <w:p w14:paraId="62250E49" w14:textId="77777777" w:rsidR="006520F6" w:rsidRDefault="006520F6" w:rsidP="006520F6"/>
        </w:tc>
        <w:tc>
          <w:tcPr>
            <w:tcW w:w="1910" w:type="dxa"/>
          </w:tcPr>
          <w:p w14:paraId="42A1F171" w14:textId="77777777" w:rsidR="006520F6" w:rsidRDefault="006520F6" w:rsidP="006520F6"/>
        </w:tc>
        <w:tc>
          <w:tcPr>
            <w:tcW w:w="5102" w:type="dxa"/>
          </w:tcPr>
          <w:p w14:paraId="59B85D9B" w14:textId="77777777" w:rsidR="006520F6" w:rsidRDefault="006520F6" w:rsidP="006520F6"/>
        </w:tc>
      </w:tr>
      <w:tr w:rsidR="006520F6" w14:paraId="3233D473" w14:textId="77777777">
        <w:tc>
          <w:tcPr>
            <w:tcW w:w="1284" w:type="dxa"/>
          </w:tcPr>
          <w:p w14:paraId="4669EBA1" w14:textId="77777777" w:rsidR="006520F6" w:rsidRDefault="006520F6" w:rsidP="006520F6"/>
        </w:tc>
        <w:tc>
          <w:tcPr>
            <w:tcW w:w="1910" w:type="dxa"/>
          </w:tcPr>
          <w:p w14:paraId="68814DF0" w14:textId="77777777" w:rsidR="006520F6" w:rsidRDefault="006520F6" w:rsidP="006520F6"/>
        </w:tc>
        <w:tc>
          <w:tcPr>
            <w:tcW w:w="5102" w:type="dxa"/>
          </w:tcPr>
          <w:p w14:paraId="4397D0D8" w14:textId="77777777" w:rsidR="006520F6" w:rsidRDefault="006520F6" w:rsidP="006520F6"/>
        </w:tc>
      </w:tr>
    </w:tbl>
    <w:p w14:paraId="0969FB6D" w14:textId="77777777" w:rsidR="00661217" w:rsidRDefault="00661217">
      <w:pPr>
        <w:pStyle w:val="BodyText"/>
        <w:rPr>
          <w:rFonts w:eastAsia="SimSun"/>
          <w:lang w:eastAsia="zh-CN"/>
        </w:rPr>
      </w:pPr>
    </w:p>
    <w:p w14:paraId="41DF2830" w14:textId="77777777" w:rsidR="00661217" w:rsidRDefault="00661217">
      <w:pPr>
        <w:pStyle w:val="BodyText"/>
        <w:rPr>
          <w:rFonts w:eastAsia="SimSun"/>
          <w:lang w:eastAsia="zh-CN"/>
        </w:rPr>
      </w:pPr>
    </w:p>
    <w:p w14:paraId="29159DFE" w14:textId="77777777" w:rsidR="00661217" w:rsidRDefault="00D86E92">
      <w:pPr>
        <w:pStyle w:val="BodyText"/>
        <w:rPr>
          <w:rFonts w:eastAsiaTheme="minorEastAsia"/>
          <w:lang w:eastAsia="zh-CN"/>
        </w:rPr>
      </w:pPr>
      <w:r>
        <w:rPr>
          <w:rFonts w:eastAsia="SimSun" w:hint="eastAsia"/>
          <w:lang w:eastAsia="zh-CN"/>
        </w:rPr>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BodyText"/>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14:paraId="63CEC0FC" w14:textId="77777777" w:rsidR="00661217" w:rsidRDefault="00D86E92">
      <w:pPr>
        <w:pStyle w:val="BodyText"/>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14:paraId="0DCE60FC" w14:textId="77777777" w:rsidR="00661217" w:rsidRDefault="00D86E92">
      <w:pPr>
        <w:pStyle w:val="BodyText"/>
        <w:numPr>
          <w:ilvl w:val="0"/>
          <w:numId w:val="14"/>
        </w:numPr>
        <w:rPr>
          <w:rFonts w:eastAsia="SimSun"/>
          <w:lang w:eastAsia="zh-CN"/>
        </w:rPr>
      </w:pPr>
      <w:r>
        <w:rPr>
          <w:rFonts w:eastAsia="SimSun"/>
          <w:lang w:eastAsia="zh-CN"/>
        </w:rPr>
        <w:t>Option 2: 1 bit indicator is carried in NR V2X SLRB PDCP header to distinguish the old or new security context.</w:t>
      </w:r>
    </w:p>
    <w:p w14:paraId="416B6A6E"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184"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185" w:author="HW, HiSi" w:date="2020-04-23T12:32:00Z">
              <w:r>
                <w:rPr>
                  <w:rFonts w:eastAsiaTheme="minorEastAsia" w:hint="eastAsia"/>
                  <w:lang w:eastAsia="zh-CN"/>
                </w:rPr>
                <w:t>Option b)</w:t>
              </w:r>
            </w:ins>
          </w:p>
        </w:tc>
        <w:tc>
          <w:tcPr>
            <w:tcW w:w="5102" w:type="dxa"/>
          </w:tcPr>
          <w:p w14:paraId="10597E65" w14:textId="77777777" w:rsidR="00661217" w:rsidRDefault="00D86E92">
            <w:ins w:id="186"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187" w:author="Hao Bi" w:date="2020-04-23T12:59:00Z">
              <w:r>
                <w:rPr>
                  <w:rFonts w:eastAsia="Malgun Gothic"/>
                  <w:lang w:eastAsia="ko-KR"/>
                </w:rPr>
                <w:t>Futu</w:t>
              </w:r>
            </w:ins>
            <w:ins w:id="188"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189" w:author="Hao Bi" w:date="2020-04-23T13:00:00Z">
              <w:r>
                <w:rPr>
                  <w:rFonts w:eastAsia="Malgun Gothic"/>
                  <w:lang w:eastAsia="ko-KR"/>
                </w:rPr>
                <w:t xml:space="preserve">Option b) </w:t>
              </w:r>
            </w:ins>
            <w:ins w:id="190" w:author="Hao Bi" w:date="2020-04-23T13:02:00Z">
              <w:r>
                <w:rPr>
                  <w:rFonts w:eastAsia="Malgun Gothic"/>
                  <w:lang w:eastAsia="ko-KR"/>
                </w:rPr>
                <w:t xml:space="preserve">or </w:t>
              </w:r>
            </w:ins>
            <w:ins w:id="191" w:author="Hao Bi" w:date="2020-04-23T13:03:00Z">
              <w:r>
                <w:rPr>
                  <w:rFonts w:eastAsia="Malgun Gothic"/>
                  <w:lang w:eastAsia="ko-KR"/>
                </w:rPr>
                <w:t>a</w:t>
              </w:r>
            </w:ins>
            <w:ins w:id="192" w:author="Hao Bi" w:date="2020-04-23T13:02:00Z">
              <w:r>
                <w:rPr>
                  <w:rFonts w:eastAsia="Malgun Gothic"/>
                  <w:lang w:eastAsia="ko-KR"/>
                </w:rPr>
                <w:t>)</w:t>
              </w:r>
            </w:ins>
          </w:p>
        </w:tc>
        <w:tc>
          <w:tcPr>
            <w:tcW w:w="5102" w:type="dxa"/>
          </w:tcPr>
          <w:p w14:paraId="788E8875" w14:textId="77777777" w:rsidR="00661217" w:rsidRDefault="00B60281">
            <w:pPr>
              <w:rPr>
                <w:ins w:id="193" w:author="Hao Bi" w:date="2020-04-23T13:02:00Z"/>
                <w:rFonts w:eastAsia="Malgun Gothic"/>
                <w:lang w:eastAsia="ko-KR"/>
              </w:rPr>
            </w:pPr>
            <w:ins w:id="194"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195" w:author="Hao Bi" w:date="2020-04-23T13:02:00Z">
              <w:r>
                <w:rPr>
                  <w:rFonts w:eastAsia="Malgun Gothic"/>
                  <w:lang w:eastAsia="ko-KR"/>
                </w:rPr>
                <w:t xml:space="preserve">Option </w:t>
              </w:r>
            </w:ins>
            <w:ins w:id="196" w:author="Hao Bi" w:date="2020-04-23T13:03:00Z">
              <w:r>
                <w:rPr>
                  <w:rFonts w:eastAsia="Malgun Gothic"/>
                  <w:lang w:eastAsia="ko-KR"/>
                </w:rPr>
                <w:t>a, if PDCP reestablishment is supported for rekeying procedure.</w:t>
              </w:r>
            </w:ins>
          </w:p>
        </w:tc>
      </w:tr>
      <w:tr w:rsidR="00661217" w14:paraId="74030E07" w14:textId="77777777">
        <w:tc>
          <w:tcPr>
            <w:tcW w:w="1284" w:type="dxa"/>
          </w:tcPr>
          <w:p w14:paraId="53917CE6" w14:textId="6ECB916A" w:rsidR="00661217" w:rsidRDefault="00661217"/>
        </w:tc>
        <w:tc>
          <w:tcPr>
            <w:tcW w:w="1910" w:type="dxa"/>
          </w:tcPr>
          <w:p w14:paraId="0F71736D" w14:textId="77777777" w:rsidR="00661217" w:rsidRDefault="00661217"/>
        </w:tc>
        <w:tc>
          <w:tcPr>
            <w:tcW w:w="5102" w:type="dxa"/>
          </w:tcPr>
          <w:p w14:paraId="0E65D758" w14:textId="77777777" w:rsidR="00661217" w:rsidRDefault="00661217"/>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BodyText"/>
        <w:rPr>
          <w:rFonts w:eastAsia="SimSun"/>
          <w:lang w:eastAsia="zh-CN"/>
        </w:rPr>
      </w:pPr>
    </w:p>
    <w:p w14:paraId="33EFB4BD" w14:textId="77777777" w:rsidR="00661217" w:rsidRDefault="00661217">
      <w:pPr>
        <w:pStyle w:val="BodyText"/>
        <w:rPr>
          <w:rFonts w:eastAsia="SimSun"/>
          <w:lang w:eastAsia="zh-CN"/>
        </w:rPr>
      </w:pPr>
    </w:p>
    <w:p w14:paraId="0DF5802B" w14:textId="77777777" w:rsidR="00661217" w:rsidRDefault="00D86E92">
      <w:pPr>
        <w:pStyle w:val="Heading2"/>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BodyText"/>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BodyText"/>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BodyText"/>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BodyText"/>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BodyText"/>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w:t>
            </w:r>
            <w:r>
              <w:rPr>
                <w:rFonts w:eastAsia="Malgun Gothic"/>
                <w:lang w:eastAsia="ko-KR"/>
              </w:rPr>
              <w:lastRenderedPageBreak/>
              <w:t>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197"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198" w:author="HW, HiSi" w:date="2020-04-23T12:32:00Z">
              <w:r>
                <w:rPr>
                  <w:rFonts w:eastAsiaTheme="minorEastAsia" w:hint="eastAsia"/>
                  <w:lang w:eastAsia="zh-CN"/>
                </w:rPr>
                <w:t>Option c)</w:t>
              </w:r>
            </w:ins>
          </w:p>
        </w:tc>
        <w:tc>
          <w:tcPr>
            <w:tcW w:w="5102" w:type="dxa"/>
          </w:tcPr>
          <w:p w14:paraId="26C991E5" w14:textId="77777777" w:rsidR="00661217" w:rsidRDefault="00D86E92">
            <w:ins w:id="199"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200" w:author="Ming-Yuan Cheng" w:date="2020-04-23T16:39:00Z">
              <w:r>
                <w:t>MediaTek</w:t>
              </w:r>
            </w:ins>
          </w:p>
        </w:tc>
        <w:tc>
          <w:tcPr>
            <w:tcW w:w="1910" w:type="dxa"/>
          </w:tcPr>
          <w:p w14:paraId="3BA6695C" w14:textId="77777777" w:rsidR="00661217" w:rsidRDefault="00D86E92">
            <w:ins w:id="201" w:author="Ming-Yuan Cheng" w:date="2020-04-23T16:39:00Z">
              <w:r>
                <w:t>Option b)</w:t>
              </w:r>
            </w:ins>
          </w:p>
        </w:tc>
        <w:tc>
          <w:tcPr>
            <w:tcW w:w="5102" w:type="dxa"/>
          </w:tcPr>
          <w:p w14:paraId="7A24C57C" w14:textId="77777777" w:rsidR="00661217" w:rsidRDefault="00D86E92">
            <w:ins w:id="202"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SimSun"/>
                <w:lang w:eastAsia="zh-CN"/>
              </w:rPr>
            </w:pPr>
            <w:ins w:id="203" w:author="ZTE(Boyuan)" w:date="2020-04-23T21:33:00Z">
              <w:r>
                <w:rPr>
                  <w:rFonts w:eastAsia="SimSun" w:hint="eastAsia"/>
                  <w:lang w:eastAsia="zh-CN"/>
                </w:rPr>
                <w:t>ZTE</w:t>
              </w:r>
            </w:ins>
          </w:p>
        </w:tc>
        <w:tc>
          <w:tcPr>
            <w:tcW w:w="1910" w:type="dxa"/>
          </w:tcPr>
          <w:p w14:paraId="2E8DC55A" w14:textId="77777777" w:rsidR="00661217" w:rsidRDefault="00D86E92">
            <w:pPr>
              <w:rPr>
                <w:rFonts w:eastAsia="SimSun"/>
                <w:lang w:eastAsia="zh-CN"/>
              </w:rPr>
            </w:pPr>
            <w:ins w:id="204" w:author="ZTE(Boyuan)" w:date="2020-04-23T21:33:00Z">
              <w:r>
                <w:rPr>
                  <w:rFonts w:eastAsia="SimSun" w:hint="eastAsia"/>
                  <w:lang w:eastAsia="zh-CN"/>
                </w:rPr>
                <w:t>Option a)</w:t>
              </w:r>
            </w:ins>
          </w:p>
        </w:tc>
        <w:tc>
          <w:tcPr>
            <w:tcW w:w="5102" w:type="dxa"/>
          </w:tcPr>
          <w:p w14:paraId="0FD8EB82" w14:textId="77777777" w:rsidR="00661217" w:rsidRDefault="00D86E92">
            <w:pPr>
              <w:rPr>
                <w:rFonts w:eastAsia="SimSun"/>
                <w:lang w:eastAsia="zh-CN"/>
              </w:rPr>
            </w:pPr>
            <w:ins w:id="205" w:author="ZTE(Boyuan)" w:date="2020-04-23T21:34:00Z">
              <w:r>
                <w:rPr>
                  <w:rFonts w:eastAsia="SimSun"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206" w:author="Ericsson" w:date="2020-04-23T15:43:00Z">
              <w:r>
                <w:rPr>
                  <w:rFonts w:eastAsia="Malgun Gothic"/>
                  <w:lang w:eastAsia="ko-KR"/>
                </w:rPr>
                <w:t>Ericsson</w:t>
              </w:r>
            </w:ins>
          </w:p>
        </w:tc>
        <w:tc>
          <w:tcPr>
            <w:tcW w:w="1910" w:type="dxa"/>
          </w:tcPr>
          <w:p w14:paraId="0B046407" w14:textId="77777777" w:rsidR="00920F14" w:rsidRDefault="00920F14" w:rsidP="00920F14">
            <w:ins w:id="207"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208"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209"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210"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211" w:author="Hao Bi" w:date="2020-04-23T13:38:00Z">
              <w:r>
                <w:rPr>
                  <w:rFonts w:eastAsia="Malgun Gothic"/>
                  <w:lang w:eastAsia="ko-KR"/>
                </w:rPr>
                <w:t>Futurewei</w:t>
              </w:r>
            </w:ins>
            <w:proofErr w:type="spellEnd"/>
          </w:p>
        </w:tc>
        <w:tc>
          <w:tcPr>
            <w:tcW w:w="1910" w:type="dxa"/>
          </w:tcPr>
          <w:p w14:paraId="2EEDA9B5" w14:textId="5B097A39" w:rsidR="00920F14" w:rsidRDefault="000947B9" w:rsidP="00920F14">
            <w:pPr>
              <w:rPr>
                <w:rFonts w:eastAsia="Malgun Gothic"/>
                <w:lang w:eastAsia="ko-KR"/>
              </w:rPr>
            </w:pPr>
            <w:ins w:id="212"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213" w:author="Hao Bi" w:date="2020-04-23T13:39:00Z">
              <w:r>
                <w:rPr>
                  <w:rFonts w:eastAsiaTheme="minorEastAsia"/>
                  <w:lang w:eastAsia="zh-CN"/>
                </w:rPr>
                <w:t xml:space="preserve">Release and addition procedure </w:t>
              </w:r>
            </w:ins>
            <w:ins w:id="214" w:author="Hao Bi" w:date="2020-04-23T13:40:00Z">
              <w:r>
                <w:rPr>
                  <w:rFonts w:eastAsiaTheme="minorEastAsia"/>
                  <w:lang w:eastAsia="zh-CN"/>
                </w:rPr>
                <w:t xml:space="preserve">would </w:t>
              </w:r>
            </w:ins>
            <w:ins w:id="215" w:author="Hao Bi" w:date="2020-04-23T13:56:00Z">
              <w:r w:rsidR="001B5AC8">
                <w:rPr>
                  <w:rFonts w:eastAsiaTheme="minorEastAsia"/>
                  <w:lang w:eastAsia="zh-CN"/>
                </w:rPr>
                <w:t xml:space="preserve">also have an option of PDCP </w:t>
              </w:r>
            </w:ins>
            <w:ins w:id="216" w:author="Hao Bi" w:date="2020-04-23T13:57:00Z">
              <w:r w:rsidR="001B5AC8">
                <w:rPr>
                  <w:rFonts w:eastAsiaTheme="minorEastAsia"/>
                  <w:lang w:eastAsia="zh-CN"/>
                </w:rPr>
                <w:t>reestablishment</w:t>
              </w:r>
            </w:ins>
            <w:ins w:id="217" w:author="Hao Bi" w:date="2020-04-23T13:40:00Z">
              <w:r>
                <w:rPr>
                  <w:rFonts w:eastAsiaTheme="minorEastAsia"/>
                  <w:lang w:eastAsia="zh-CN"/>
                </w:rPr>
                <w:t>, a</w:t>
              </w:r>
            </w:ins>
            <w:ins w:id="218" w:author="Hao Bi" w:date="2020-04-23T13:50:00Z">
              <w:r w:rsidR="001B5AC8">
                <w:rPr>
                  <w:rFonts w:eastAsiaTheme="minorEastAsia"/>
                  <w:lang w:eastAsia="zh-CN"/>
                </w:rPr>
                <w:t xml:space="preserve">nd </w:t>
              </w:r>
            </w:ins>
            <w:ins w:id="219" w:author="Hao Bi" w:date="2020-04-23T13:57:00Z">
              <w:r w:rsidR="001B5AC8">
                <w:rPr>
                  <w:rFonts w:eastAsiaTheme="minorEastAsia"/>
                  <w:lang w:eastAsia="zh-CN"/>
                </w:rPr>
                <w:t>full</w:t>
              </w:r>
            </w:ins>
            <w:ins w:id="220" w:author="Hao Bi" w:date="2020-04-23T13:58:00Z">
              <w:r w:rsidR="001B5AC8">
                <w:rPr>
                  <w:rFonts w:eastAsiaTheme="minorEastAsia"/>
                  <w:lang w:eastAsia="zh-CN"/>
                </w:rPr>
                <w:t xml:space="preserve">-config would involve </w:t>
              </w:r>
            </w:ins>
            <w:ins w:id="221"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222" w:author="Hao Bi" w:date="2020-04-23T14:04:00Z">
              <w:r w:rsidR="001B5AC8">
                <w:rPr>
                  <w:rFonts w:eastAsiaTheme="minorEastAsia"/>
                  <w:lang w:eastAsia="zh-CN"/>
                </w:rPr>
                <w:t>performing</w:t>
              </w:r>
            </w:ins>
            <w:ins w:id="223" w:author="Hao Bi" w:date="2020-04-23T14:05:00Z">
              <w:r w:rsidR="001B5AC8">
                <w:rPr>
                  <w:rFonts w:eastAsiaTheme="minorEastAsia"/>
                  <w:lang w:eastAsia="zh-CN"/>
                </w:rPr>
                <w:t xml:space="preserve"> whole PC5 configuration from scratch</w:t>
              </w:r>
            </w:ins>
            <w:ins w:id="224" w:author="Hao Bi" w:date="2020-04-23T14:06:00Z">
              <w:r w:rsidR="001B5AC8">
                <w:rPr>
                  <w:rFonts w:eastAsiaTheme="minorEastAsia"/>
                  <w:lang w:eastAsia="zh-CN"/>
                </w:rPr>
                <w:t>, yet still keeping the old security key.</w:t>
              </w:r>
            </w:ins>
            <w:ins w:id="225"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226"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227"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28"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229" w:author="Apple" w:date="2020-04-23T21:24:00Z">
              <w:r>
                <w:t>Apple</w:t>
              </w:r>
            </w:ins>
          </w:p>
        </w:tc>
        <w:tc>
          <w:tcPr>
            <w:tcW w:w="1910" w:type="dxa"/>
          </w:tcPr>
          <w:p w14:paraId="07C7618C" w14:textId="196B0665" w:rsidR="009358C3" w:rsidRDefault="00B17D9F" w:rsidP="009358C3">
            <w:ins w:id="230" w:author="Apple" w:date="2020-04-23T21:24:00Z">
              <w:r>
                <w:t>Option b)</w:t>
              </w:r>
            </w:ins>
          </w:p>
        </w:tc>
        <w:tc>
          <w:tcPr>
            <w:tcW w:w="5102" w:type="dxa"/>
          </w:tcPr>
          <w:p w14:paraId="06F5E2A6" w14:textId="77777777" w:rsidR="009358C3" w:rsidRDefault="009358C3" w:rsidP="009358C3"/>
        </w:tc>
      </w:tr>
      <w:tr w:rsidR="006520F6" w14:paraId="63F7AA79" w14:textId="77777777">
        <w:tc>
          <w:tcPr>
            <w:tcW w:w="1284" w:type="dxa"/>
          </w:tcPr>
          <w:p w14:paraId="26EAD615" w14:textId="1AD3FE27" w:rsidR="006520F6" w:rsidRDefault="006520F6" w:rsidP="006520F6">
            <w:ins w:id="231" w:author="Qualcomm" w:date="2020-04-23T23:09:00Z">
              <w:r>
                <w:rPr>
                  <w:rFonts w:eastAsia="Malgun Gothic"/>
                  <w:lang w:eastAsia="ko-KR"/>
                </w:rPr>
                <w:t>Qualcomm</w:t>
              </w:r>
            </w:ins>
          </w:p>
        </w:tc>
        <w:tc>
          <w:tcPr>
            <w:tcW w:w="1910" w:type="dxa"/>
          </w:tcPr>
          <w:p w14:paraId="1A23ACC3" w14:textId="51C9EECA" w:rsidR="006520F6" w:rsidRDefault="006520F6" w:rsidP="006520F6">
            <w:ins w:id="232" w:author="Qualcomm" w:date="2020-04-23T23:09:00Z">
              <w:r>
                <w:rPr>
                  <w:rFonts w:eastAsia="Malgun Gothic"/>
                  <w:lang w:eastAsia="ko-KR"/>
                </w:rPr>
                <w:t>Option b)</w:t>
              </w:r>
            </w:ins>
          </w:p>
        </w:tc>
        <w:tc>
          <w:tcPr>
            <w:tcW w:w="5102" w:type="dxa"/>
          </w:tcPr>
          <w:p w14:paraId="65A7731A" w14:textId="77777777" w:rsidR="006520F6" w:rsidRDefault="006520F6" w:rsidP="006520F6"/>
        </w:tc>
      </w:tr>
      <w:tr w:rsidR="006520F6" w14:paraId="1B86A686" w14:textId="77777777">
        <w:tc>
          <w:tcPr>
            <w:tcW w:w="1284" w:type="dxa"/>
          </w:tcPr>
          <w:p w14:paraId="2F53D1BA" w14:textId="77777777" w:rsidR="006520F6" w:rsidRDefault="006520F6" w:rsidP="006520F6"/>
        </w:tc>
        <w:tc>
          <w:tcPr>
            <w:tcW w:w="1910" w:type="dxa"/>
          </w:tcPr>
          <w:p w14:paraId="3DA1AA62" w14:textId="77777777" w:rsidR="006520F6" w:rsidRDefault="006520F6" w:rsidP="006520F6"/>
        </w:tc>
        <w:tc>
          <w:tcPr>
            <w:tcW w:w="5102" w:type="dxa"/>
          </w:tcPr>
          <w:p w14:paraId="7E1234F5" w14:textId="77777777" w:rsidR="006520F6" w:rsidRDefault="006520F6" w:rsidP="006520F6"/>
        </w:tc>
      </w:tr>
      <w:tr w:rsidR="006520F6" w14:paraId="2A430118" w14:textId="77777777">
        <w:tc>
          <w:tcPr>
            <w:tcW w:w="1284" w:type="dxa"/>
          </w:tcPr>
          <w:p w14:paraId="17AF1E8D" w14:textId="77777777" w:rsidR="006520F6" w:rsidRDefault="006520F6" w:rsidP="006520F6"/>
        </w:tc>
        <w:tc>
          <w:tcPr>
            <w:tcW w:w="1910" w:type="dxa"/>
          </w:tcPr>
          <w:p w14:paraId="3433BFB8" w14:textId="77777777" w:rsidR="006520F6" w:rsidRDefault="006520F6" w:rsidP="006520F6"/>
        </w:tc>
        <w:tc>
          <w:tcPr>
            <w:tcW w:w="5102" w:type="dxa"/>
          </w:tcPr>
          <w:p w14:paraId="404ECE09" w14:textId="77777777" w:rsidR="006520F6" w:rsidRDefault="006520F6" w:rsidP="006520F6"/>
        </w:tc>
      </w:tr>
      <w:tr w:rsidR="006520F6" w14:paraId="25FEFE14" w14:textId="77777777">
        <w:tc>
          <w:tcPr>
            <w:tcW w:w="1284" w:type="dxa"/>
          </w:tcPr>
          <w:p w14:paraId="678DB6AE" w14:textId="77777777" w:rsidR="006520F6" w:rsidRDefault="006520F6" w:rsidP="006520F6"/>
        </w:tc>
        <w:tc>
          <w:tcPr>
            <w:tcW w:w="1910" w:type="dxa"/>
          </w:tcPr>
          <w:p w14:paraId="42A61D8F" w14:textId="77777777" w:rsidR="006520F6" w:rsidRDefault="006520F6" w:rsidP="006520F6"/>
        </w:tc>
        <w:tc>
          <w:tcPr>
            <w:tcW w:w="5102" w:type="dxa"/>
          </w:tcPr>
          <w:p w14:paraId="79C8C373" w14:textId="77777777" w:rsidR="006520F6" w:rsidRDefault="006520F6" w:rsidP="006520F6"/>
        </w:tc>
      </w:tr>
    </w:tbl>
    <w:p w14:paraId="4265FCF0" w14:textId="77777777" w:rsidR="00661217" w:rsidRDefault="00661217">
      <w:pPr>
        <w:rPr>
          <w:rFonts w:eastAsiaTheme="minorEastAsia"/>
          <w:lang w:val="en-GB" w:eastAsia="zh-CN"/>
        </w:rPr>
      </w:pPr>
    </w:p>
    <w:p w14:paraId="5DA55B74" w14:textId="77777777" w:rsidR="00661217" w:rsidRDefault="00D86E92">
      <w:pPr>
        <w:pStyle w:val="BodyText"/>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lastRenderedPageBreak/>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233" w:author="HW, HiSi" w:date="2020-04-23T12:33: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234"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235"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SimSun"/>
                <w:lang w:eastAsia="zh-CN"/>
              </w:rPr>
            </w:pPr>
            <w:ins w:id="236" w:author="ZTE(Boyuan)" w:date="2020-04-23T21:34:00Z">
              <w:r>
                <w:rPr>
                  <w:rFonts w:eastAsia="SimSun" w:hint="eastAsia"/>
                  <w:lang w:eastAsia="zh-CN"/>
                </w:rPr>
                <w:t>ZTE</w:t>
              </w:r>
            </w:ins>
          </w:p>
        </w:tc>
        <w:tc>
          <w:tcPr>
            <w:tcW w:w="1910" w:type="dxa"/>
          </w:tcPr>
          <w:p w14:paraId="7D0C79B7" w14:textId="77777777" w:rsidR="00661217" w:rsidRDefault="00D86E92">
            <w:pPr>
              <w:rPr>
                <w:rFonts w:eastAsia="SimSun"/>
                <w:lang w:eastAsia="zh-CN"/>
              </w:rPr>
            </w:pPr>
            <w:ins w:id="237" w:author="ZTE(Boyuan)" w:date="2020-04-23T21:34:00Z">
              <w:r>
                <w:rPr>
                  <w:rFonts w:eastAsia="SimSun" w:hint="eastAsia"/>
                  <w:lang w:eastAsia="zh-CN"/>
                </w:rPr>
                <w:t>No</w:t>
              </w:r>
            </w:ins>
          </w:p>
        </w:tc>
        <w:tc>
          <w:tcPr>
            <w:tcW w:w="5102" w:type="dxa"/>
          </w:tcPr>
          <w:p w14:paraId="62A65505" w14:textId="77777777" w:rsidR="00661217" w:rsidRDefault="00D86E92">
            <w:pPr>
              <w:rPr>
                <w:rFonts w:eastAsia="SimSun"/>
                <w:lang w:eastAsia="zh-CN"/>
              </w:rPr>
            </w:pPr>
            <w:ins w:id="238" w:author="ZTE(Boyuan)" w:date="2020-04-23T21:34:00Z">
              <w:r>
                <w:rPr>
                  <w:rFonts w:eastAsia="SimSun"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239" w:author="Hao Bi" w:date="2020-04-23T14:08:00Z">
              <w:r>
                <w:t>Futurewei</w:t>
              </w:r>
            </w:ins>
            <w:proofErr w:type="spellEnd"/>
          </w:p>
        </w:tc>
        <w:tc>
          <w:tcPr>
            <w:tcW w:w="1910" w:type="dxa"/>
          </w:tcPr>
          <w:p w14:paraId="2626BD89" w14:textId="12B881F7" w:rsidR="00661217" w:rsidRDefault="001B5AC8">
            <w:ins w:id="240" w:author="Hao Bi" w:date="2020-04-23T14:08:00Z">
              <w:r>
                <w:t>No</w:t>
              </w:r>
            </w:ins>
          </w:p>
        </w:tc>
        <w:tc>
          <w:tcPr>
            <w:tcW w:w="5102" w:type="dxa"/>
          </w:tcPr>
          <w:p w14:paraId="3741EA9D" w14:textId="348B1720" w:rsidR="00661217" w:rsidRDefault="000C7234">
            <w:ins w:id="241" w:author="Hao Bi" w:date="2020-04-23T14:43:00Z">
              <w:r>
                <w:t>SL DRB release and addition is a PC5 RRC procedure.</w:t>
              </w:r>
            </w:ins>
          </w:p>
        </w:tc>
      </w:tr>
      <w:tr w:rsidR="00661217" w14:paraId="714D9DA8" w14:textId="77777777">
        <w:tc>
          <w:tcPr>
            <w:tcW w:w="1284" w:type="dxa"/>
          </w:tcPr>
          <w:p w14:paraId="01756E0D" w14:textId="77777777" w:rsidR="00661217" w:rsidRDefault="00661217">
            <w:pPr>
              <w:rPr>
                <w:rFonts w:eastAsia="Malgun Gothic"/>
                <w:lang w:eastAsia="ko-KR"/>
              </w:rPr>
            </w:pPr>
          </w:p>
        </w:tc>
        <w:tc>
          <w:tcPr>
            <w:tcW w:w="1910" w:type="dxa"/>
          </w:tcPr>
          <w:p w14:paraId="110B8A38" w14:textId="77777777" w:rsidR="00661217" w:rsidRDefault="00661217">
            <w:pPr>
              <w:rPr>
                <w:rFonts w:eastAsia="Malgun Gothic"/>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BodyText"/>
        <w:rPr>
          <w:rFonts w:eastAsia="SimSun"/>
          <w:lang w:eastAsia="zh-CN"/>
        </w:rPr>
      </w:pPr>
    </w:p>
    <w:p w14:paraId="1CA1E8C7" w14:textId="77777777" w:rsidR="00661217" w:rsidRDefault="00661217">
      <w:pPr>
        <w:pStyle w:val="BodyText"/>
        <w:rPr>
          <w:rFonts w:eastAsiaTheme="minorEastAsia"/>
          <w:lang w:val="en-GB" w:eastAsia="zh-CN"/>
        </w:rPr>
      </w:pPr>
    </w:p>
    <w:p w14:paraId="0A6BC8E7" w14:textId="77777777" w:rsidR="00661217" w:rsidRDefault="00D86E92">
      <w:pPr>
        <w:pStyle w:val="BodyText"/>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242" w:author="HW, HiSi" w:date="2020-04-23T12:34:00Z">
              <w:r>
                <w:rPr>
                  <w:rFonts w:eastAsiaTheme="minorEastAsia" w:hint="eastAsia"/>
                  <w:lang w:eastAsia="zh-CN"/>
                </w:rPr>
                <w:t>HW</w:t>
              </w:r>
            </w:ins>
            <w:ins w:id="243"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244" w:author="HW, HiSi" w:date="2020-04-23T12:34:00Z">
              <w:r>
                <w:rPr>
                  <w:rFonts w:eastAsiaTheme="minorEastAsia" w:hint="eastAsia"/>
                  <w:lang w:eastAsia="zh-CN"/>
                </w:rPr>
                <w:t>No</w:t>
              </w:r>
            </w:ins>
          </w:p>
        </w:tc>
        <w:tc>
          <w:tcPr>
            <w:tcW w:w="5102" w:type="dxa"/>
          </w:tcPr>
          <w:p w14:paraId="557BC068" w14:textId="77777777" w:rsidR="00661217" w:rsidRDefault="00D86E92">
            <w:ins w:id="245"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246" w:author="Ming-Yuan Cheng" w:date="2020-04-23T16:44:00Z">
              <w:r>
                <w:t>MediaTek</w:t>
              </w:r>
            </w:ins>
          </w:p>
        </w:tc>
        <w:tc>
          <w:tcPr>
            <w:tcW w:w="1910" w:type="dxa"/>
          </w:tcPr>
          <w:p w14:paraId="448BF315" w14:textId="77777777" w:rsidR="00661217" w:rsidRDefault="00D86E92">
            <w:ins w:id="247"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SimSun"/>
                <w:lang w:eastAsia="zh-CN"/>
              </w:rPr>
            </w:pPr>
            <w:ins w:id="248" w:author="ZTE(Boyuan)" w:date="2020-04-23T21:34:00Z">
              <w:r>
                <w:rPr>
                  <w:rFonts w:eastAsia="SimSun" w:hint="eastAsia"/>
                  <w:lang w:eastAsia="zh-CN"/>
                </w:rPr>
                <w:lastRenderedPageBreak/>
                <w:t>ZTE</w:t>
              </w:r>
            </w:ins>
          </w:p>
        </w:tc>
        <w:tc>
          <w:tcPr>
            <w:tcW w:w="1910" w:type="dxa"/>
          </w:tcPr>
          <w:p w14:paraId="57143EBF" w14:textId="77777777" w:rsidR="00661217" w:rsidRDefault="00D86E92">
            <w:pPr>
              <w:rPr>
                <w:rFonts w:eastAsia="SimSun"/>
                <w:lang w:eastAsia="zh-CN"/>
              </w:rPr>
            </w:pPr>
            <w:ins w:id="249" w:author="ZTE(Boyuan)" w:date="2020-04-23T21:34:00Z">
              <w:r>
                <w:rPr>
                  <w:rFonts w:eastAsia="SimSun" w:hint="eastAsia"/>
                  <w:lang w:eastAsia="zh-CN"/>
                </w:rPr>
                <w:t>No</w:t>
              </w:r>
            </w:ins>
          </w:p>
        </w:tc>
        <w:tc>
          <w:tcPr>
            <w:tcW w:w="5102" w:type="dxa"/>
          </w:tcPr>
          <w:p w14:paraId="3EB7F988" w14:textId="77777777" w:rsidR="00661217" w:rsidRDefault="00D86E92">
            <w:pPr>
              <w:rPr>
                <w:rFonts w:eastAsia="SimSun"/>
                <w:lang w:eastAsia="zh-CN"/>
              </w:rPr>
            </w:pPr>
            <w:ins w:id="250" w:author="ZTE(Boyuan)" w:date="2020-04-23T21:34:00Z">
              <w:r>
                <w:rPr>
                  <w:rFonts w:eastAsia="SimSun" w:hint="eastAsia"/>
                  <w:lang w:eastAsia="zh-CN"/>
                </w:rPr>
                <w:t>It is not appropriate for SA3 to capture th</w:t>
              </w:r>
            </w:ins>
            <w:ins w:id="251" w:author="ZTE(Boyuan)" w:date="2020-04-23T21:35:00Z">
              <w:r>
                <w:rPr>
                  <w:rFonts w:eastAsia="SimSun"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252" w:author="Ericsson" w:date="2020-04-23T15:44:00Z">
              <w:r>
                <w:rPr>
                  <w:rFonts w:eastAsia="Malgun Gothic"/>
                  <w:lang w:eastAsia="ko-KR"/>
                </w:rPr>
                <w:t>Ericsson</w:t>
              </w:r>
            </w:ins>
          </w:p>
        </w:tc>
        <w:tc>
          <w:tcPr>
            <w:tcW w:w="1910" w:type="dxa"/>
          </w:tcPr>
          <w:p w14:paraId="6950B852" w14:textId="77777777" w:rsidR="00920F14" w:rsidRDefault="00920F14" w:rsidP="00920F14">
            <w:ins w:id="253"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254"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255"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256"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257"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258"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259"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260"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261" w:author="Apple" w:date="2020-04-23T21:24:00Z">
              <w:r>
                <w:t>Apple</w:t>
              </w:r>
            </w:ins>
          </w:p>
        </w:tc>
        <w:tc>
          <w:tcPr>
            <w:tcW w:w="1910" w:type="dxa"/>
          </w:tcPr>
          <w:p w14:paraId="656A3109" w14:textId="30D5D465" w:rsidR="009358C3" w:rsidRDefault="00B17D9F" w:rsidP="009358C3">
            <w:ins w:id="262" w:author="Apple" w:date="2020-04-23T21:24:00Z">
              <w:r>
                <w:t>Yes</w:t>
              </w:r>
            </w:ins>
          </w:p>
        </w:tc>
        <w:tc>
          <w:tcPr>
            <w:tcW w:w="5102" w:type="dxa"/>
          </w:tcPr>
          <w:p w14:paraId="35E82247" w14:textId="77777777" w:rsidR="009358C3" w:rsidRDefault="009358C3" w:rsidP="009358C3"/>
        </w:tc>
      </w:tr>
      <w:tr w:rsidR="006520F6" w14:paraId="4A67CC57" w14:textId="77777777">
        <w:tc>
          <w:tcPr>
            <w:tcW w:w="1284" w:type="dxa"/>
          </w:tcPr>
          <w:p w14:paraId="7F61ECFF" w14:textId="786825E6" w:rsidR="006520F6" w:rsidRDefault="006520F6" w:rsidP="006520F6">
            <w:ins w:id="263" w:author="Qualcomm" w:date="2020-04-23T23:10:00Z">
              <w:r>
                <w:rPr>
                  <w:rFonts w:eastAsia="Malgun Gothic"/>
                  <w:lang w:eastAsia="ko-KR"/>
                </w:rPr>
                <w:t>Qualcomm</w:t>
              </w:r>
            </w:ins>
          </w:p>
        </w:tc>
        <w:tc>
          <w:tcPr>
            <w:tcW w:w="1910" w:type="dxa"/>
          </w:tcPr>
          <w:p w14:paraId="6ACDF89B" w14:textId="4E82DF9D" w:rsidR="006520F6" w:rsidRDefault="006520F6" w:rsidP="006520F6">
            <w:ins w:id="264" w:author="Qualcomm" w:date="2020-04-23T23:10:00Z">
              <w:r>
                <w:rPr>
                  <w:rFonts w:eastAsia="Malgun Gothic"/>
                  <w:lang w:eastAsia="ko-KR"/>
                </w:rPr>
                <w:t>Yes</w:t>
              </w:r>
            </w:ins>
          </w:p>
        </w:tc>
        <w:tc>
          <w:tcPr>
            <w:tcW w:w="5102" w:type="dxa"/>
          </w:tcPr>
          <w:p w14:paraId="7AC749D1" w14:textId="0DC97C01" w:rsidR="006520F6" w:rsidRDefault="006520F6" w:rsidP="006520F6">
            <w:ins w:id="265" w:author="Qualcomm" w:date="2020-04-23T23:10:00Z">
              <w:r>
                <w:rPr>
                  <w:rFonts w:eastAsia="Malgun Gothic"/>
                  <w:lang w:eastAsia="ko-KR"/>
                </w:rPr>
                <w:t>The LS should be sent to CT1, as CT1 defines V2X layer details</w:t>
              </w:r>
            </w:ins>
          </w:p>
        </w:tc>
      </w:tr>
      <w:tr w:rsidR="006520F6" w14:paraId="7C1C62B4" w14:textId="77777777">
        <w:tc>
          <w:tcPr>
            <w:tcW w:w="1284" w:type="dxa"/>
          </w:tcPr>
          <w:p w14:paraId="0B16F15D" w14:textId="77777777" w:rsidR="006520F6" w:rsidRDefault="006520F6" w:rsidP="006520F6"/>
        </w:tc>
        <w:tc>
          <w:tcPr>
            <w:tcW w:w="1910" w:type="dxa"/>
          </w:tcPr>
          <w:p w14:paraId="0A362267" w14:textId="77777777" w:rsidR="006520F6" w:rsidRDefault="006520F6" w:rsidP="006520F6"/>
        </w:tc>
        <w:tc>
          <w:tcPr>
            <w:tcW w:w="5102" w:type="dxa"/>
          </w:tcPr>
          <w:p w14:paraId="59D283F0" w14:textId="77777777" w:rsidR="006520F6" w:rsidRDefault="006520F6" w:rsidP="006520F6"/>
        </w:tc>
      </w:tr>
      <w:tr w:rsidR="006520F6" w14:paraId="256ABC42" w14:textId="77777777">
        <w:tc>
          <w:tcPr>
            <w:tcW w:w="1284" w:type="dxa"/>
          </w:tcPr>
          <w:p w14:paraId="68038F65" w14:textId="77777777" w:rsidR="006520F6" w:rsidRDefault="006520F6" w:rsidP="006520F6"/>
        </w:tc>
        <w:tc>
          <w:tcPr>
            <w:tcW w:w="1910" w:type="dxa"/>
          </w:tcPr>
          <w:p w14:paraId="6BA10735" w14:textId="77777777" w:rsidR="006520F6" w:rsidRDefault="006520F6" w:rsidP="006520F6"/>
        </w:tc>
        <w:tc>
          <w:tcPr>
            <w:tcW w:w="5102" w:type="dxa"/>
          </w:tcPr>
          <w:p w14:paraId="1B9E5D37" w14:textId="77777777" w:rsidR="006520F6" w:rsidRDefault="006520F6" w:rsidP="006520F6"/>
        </w:tc>
      </w:tr>
      <w:tr w:rsidR="006520F6" w14:paraId="3DAFCC13" w14:textId="77777777">
        <w:tc>
          <w:tcPr>
            <w:tcW w:w="1284" w:type="dxa"/>
          </w:tcPr>
          <w:p w14:paraId="0AC4E913" w14:textId="77777777" w:rsidR="006520F6" w:rsidRDefault="006520F6" w:rsidP="006520F6"/>
        </w:tc>
        <w:tc>
          <w:tcPr>
            <w:tcW w:w="1910" w:type="dxa"/>
          </w:tcPr>
          <w:p w14:paraId="3F2E411D" w14:textId="77777777" w:rsidR="006520F6" w:rsidRDefault="006520F6" w:rsidP="006520F6"/>
        </w:tc>
        <w:tc>
          <w:tcPr>
            <w:tcW w:w="5102" w:type="dxa"/>
          </w:tcPr>
          <w:p w14:paraId="6C84CCC0" w14:textId="77777777" w:rsidR="006520F6" w:rsidRDefault="006520F6" w:rsidP="006520F6"/>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Heading2"/>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BodyText"/>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BodyText"/>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266"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267" w:author="HW, HiSi" w:date="2020-04-23T12:35:00Z">
              <w:r>
                <w:rPr>
                  <w:rFonts w:eastAsiaTheme="minorEastAsia" w:hint="eastAsia"/>
                  <w:lang w:eastAsia="zh-CN"/>
                </w:rPr>
                <w:t>No</w:t>
              </w:r>
            </w:ins>
          </w:p>
        </w:tc>
        <w:tc>
          <w:tcPr>
            <w:tcW w:w="5102" w:type="dxa"/>
          </w:tcPr>
          <w:p w14:paraId="30078BBB" w14:textId="77777777" w:rsidR="00661217" w:rsidRDefault="00D86E92">
            <w:ins w:id="268"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269" w:author="Ming-Yuan Cheng" w:date="2020-04-23T16:56:00Z">
              <w:r>
                <w:t>MediaTek</w:t>
              </w:r>
            </w:ins>
          </w:p>
        </w:tc>
        <w:tc>
          <w:tcPr>
            <w:tcW w:w="1910" w:type="dxa"/>
          </w:tcPr>
          <w:p w14:paraId="00EB9092" w14:textId="77777777" w:rsidR="00661217" w:rsidRDefault="00D86E92">
            <w:ins w:id="270"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SimSun"/>
                <w:lang w:eastAsia="zh-CN"/>
              </w:rPr>
            </w:pPr>
            <w:ins w:id="271" w:author="ZTE(Boyuan)" w:date="2020-04-23T21:35:00Z">
              <w:r>
                <w:rPr>
                  <w:rFonts w:eastAsia="SimSun" w:hint="eastAsia"/>
                  <w:lang w:eastAsia="zh-CN"/>
                </w:rPr>
                <w:t>ZTE</w:t>
              </w:r>
            </w:ins>
          </w:p>
        </w:tc>
        <w:tc>
          <w:tcPr>
            <w:tcW w:w="1910" w:type="dxa"/>
          </w:tcPr>
          <w:p w14:paraId="711C2CFD" w14:textId="77777777" w:rsidR="00661217" w:rsidRDefault="00D86E92">
            <w:pPr>
              <w:rPr>
                <w:rFonts w:eastAsia="SimSun"/>
                <w:lang w:eastAsia="zh-CN"/>
              </w:rPr>
            </w:pPr>
            <w:ins w:id="272" w:author="ZTE(Boyuan)" w:date="2020-04-23T21:35:00Z">
              <w:r>
                <w:rPr>
                  <w:rFonts w:eastAsia="SimSun"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273" w:author="Ericsson" w:date="2020-04-23T15:44:00Z">
              <w:r>
                <w:rPr>
                  <w:rFonts w:eastAsia="Malgun Gothic"/>
                  <w:lang w:eastAsia="ko-KR"/>
                </w:rPr>
                <w:t>Ericsson</w:t>
              </w:r>
            </w:ins>
          </w:p>
        </w:tc>
        <w:tc>
          <w:tcPr>
            <w:tcW w:w="1910" w:type="dxa"/>
          </w:tcPr>
          <w:p w14:paraId="6CC74788" w14:textId="77777777" w:rsidR="00920F14" w:rsidRDefault="00920F14" w:rsidP="00920F14">
            <w:ins w:id="274" w:author="Ericsson" w:date="2020-04-23T15:44:00Z">
              <w:r>
                <w:rPr>
                  <w:rFonts w:eastAsia="Malgun Gothic"/>
                  <w:lang w:eastAsia="ko-KR"/>
                </w:rPr>
                <w:t>Yes</w:t>
              </w:r>
            </w:ins>
          </w:p>
        </w:tc>
        <w:tc>
          <w:tcPr>
            <w:tcW w:w="5102" w:type="dxa"/>
          </w:tcPr>
          <w:p w14:paraId="34101442" w14:textId="77777777" w:rsidR="00920F14" w:rsidRPr="00920F14" w:rsidRDefault="00920F14" w:rsidP="00920F14">
            <w:ins w:id="275"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276"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277"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278"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279"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280"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281"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282" w:author="Spreadtrum" w:date="2020-04-24T11:16:00Z">
              <w:r w:rsidRPr="00BE79DE">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283"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284"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285" w:author="Apple" w:date="2020-04-23T21:25:00Z">
              <w:r>
                <w:t>Apple</w:t>
              </w:r>
            </w:ins>
          </w:p>
        </w:tc>
        <w:tc>
          <w:tcPr>
            <w:tcW w:w="1910" w:type="dxa"/>
          </w:tcPr>
          <w:p w14:paraId="37EF02BA" w14:textId="09D96349" w:rsidR="009358C3" w:rsidRDefault="00B17D9F" w:rsidP="009358C3">
            <w:ins w:id="286" w:author="Apple" w:date="2020-04-23T21:25:00Z">
              <w:r>
                <w:t>Yes</w:t>
              </w:r>
            </w:ins>
          </w:p>
        </w:tc>
        <w:tc>
          <w:tcPr>
            <w:tcW w:w="5102" w:type="dxa"/>
          </w:tcPr>
          <w:p w14:paraId="67485FB3" w14:textId="77777777" w:rsidR="009358C3" w:rsidRDefault="009358C3" w:rsidP="009358C3"/>
        </w:tc>
      </w:tr>
      <w:tr w:rsidR="006520F6" w14:paraId="697F2CD1" w14:textId="77777777">
        <w:tc>
          <w:tcPr>
            <w:tcW w:w="1284" w:type="dxa"/>
          </w:tcPr>
          <w:p w14:paraId="48EBE612" w14:textId="3AA4CFF2" w:rsidR="006520F6" w:rsidRDefault="006520F6" w:rsidP="006520F6">
            <w:ins w:id="287" w:author="Qualcomm" w:date="2020-04-23T23:10:00Z">
              <w:r>
                <w:rPr>
                  <w:rFonts w:eastAsia="Malgun Gothic"/>
                  <w:lang w:eastAsia="ko-KR"/>
                </w:rPr>
                <w:t>Qualcomm</w:t>
              </w:r>
            </w:ins>
          </w:p>
        </w:tc>
        <w:tc>
          <w:tcPr>
            <w:tcW w:w="1910" w:type="dxa"/>
          </w:tcPr>
          <w:p w14:paraId="1CE61F53" w14:textId="5FCA55FF" w:rsidR="006520F6" w:rsidRDefault="006520F6" w:rsidP="006520F6">
            <w:ins w:id="288" w:author="Qualcomm" w:date="2020-04-23T23:10:00Z">
              <w:r>
                <w:rPr>
                  <w:rFonts w:eastAsia="Malgun Gothic"/>
                  <w:lang w:eastAsia="ko-KR"/>
                </w:rPr>
                <w:t>Yes</w:t>
              </w:r>
            </w:ins>
          </w:p>
        </w:tc>
        <w:tc>
          <w:tcPr>
            <w:tcW w:w="5102" w:type="dxa"/>
          </w:tcPr>
          <w:p w14:paraId="434C8460" w14:textId="77777777" w:rsidR="006520F6" w:rsidRDefault="006520F6" w:rsidP="006520F6"/>
        </w:tc>
      </w:tr>
      <w:tr w:rsidR="006520F6" w14:paraId="2F78F5EA" w14:textId="77777777">
        <w:tc>
          <w:tcPr>
            <w:tcW w:w="1284" w:type="dxa"/>
          </w:tcPr>
          <w:p w14:paraId="4EE734E0" w14:textId="77777777" w:rsidR="006520F6" w:rsidRDefault="006520F6" w:rsidP="006520F6"/>
        </w:tc>
        <w:tc>
          <w:tcPr>
            <w:tcW w:w="1910" w:type="dxa"/>
          </w:tcPr>
          <w:p w14:paraId="16E4653F" w14:textId="77777777" w:rsidR="006520F6" w:rsidRDefault="006520F6" w:rsidP="006520F6"/>
        </w:tc>
        <w:tc>
          <w:tcPr>
            <w:tcW w:w="5102" w:type="dxa"/>
          </w:tcPr>
          <w:p w14:paraId="530CDCA1" w14:textId="77777777" w:rsidR="006520F6" w:rsidRDefault="006520F6" w:rsidP="006520F6"/>
        </w:tc>
      </w:tr>
      <w:tr w:rsidR="006520F6" w14:paraId="3DE32207" w14:textId="77777777">
        <w:tc>
          <w:tcPr>
            <w:tcW w:w="1284" w:type="dxa"/>
          </w:tcPr>
          <w:p w14:paraId="4E7EDB4A" w14:textId="77777777" w:rsidR="006520F6" w:rsidRDefault="006520F6" w:rsidP="006520F6"/>
        </w:tc>
        <w:tc>
          <w:tcPr>
            <w:tcW w:w="1910" w:type="dxa"/>
          </w:tcPr>
          <w:p w14:paraId="73AF7215" w14:textId="77777777" w:rsidR="006520F6" w:rsidRDefault="006520F6" w:rsidP="006520F6"/>
        </w:tc>
        <w:tc>
          <w:tcPr>
            <w:tcW w:w="5102" w:type="dxa"/>
          </w:tcPr>
          <w:p w14:paraId="2CB8856B" w14:textId="77777777" w:rsidR="006520F6" w:rsidRDefault="006520F6" w:rsidP="006520F6"/>
        </w:tc>
      </w:tr>
      <w:tr w:rsidR="006520F6" w14:paraId="56193533" w14:textId="77777777">
        <w:tc>
          <w:tcPr>
            <w:tcW w:w="1284" w:type="dxa"/>
          </w:tcPr>
          <w:p w14:paraId="4D9D3D4F" w14:textId="77777777" w:rsidR="006520F6" w:rsidRDefault="006520F6" w:rsidP="006520F6"/>
        </w:tc>
        <w:tc>
          <w:tcPr>
            <w:tcW w:w="1910" w:type="dxa"/>
          </w:tcPr>
          <w:p w14:paraId="2445E694" w14:textId="77777777" w:rsidR="006520F6" w:rsidRDefault="006520F6" w:rsidP="006520F6"/>
        </w:tc>
        <w:tc>
          <w:tcPr>
            <w:tcW w:w="5102" w:type="dxa"/>
          </w:tcPr>
          <w:p w14:paraId="28AB7E4E" w14:textId="77777777" w:rsidR="006520F6" w:rsidRDefault="006520F6" w:rsidP="006520F6"/>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Heading2"/>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BodyText"/>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BodyText"/>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BodyText"/>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289"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290"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291"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292" w:author="Ming-Yuan Cheng" w:date="2020-04-23T16:57:00Z">
              <w:r>
                <w:t>MediaTek</w:t>
              </w:r>
            </w:ins>
          </w:p>
        </w:tc>
        <w:tc>
          <w:tcPr>
            <w:tcW w:w="1910" w:type="dxa"/>
          </w:tcPr>
          <w:p w14:paraId="0FAD15D0" w14:textId="77777777" w:rsidR="00661217" w:rsidRDefault="00D86E92">
            <w:ins w:id="293"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SimSun"/>
                <w:lang w:eastAsia="zh-CN"/>
              </w:rPr>
            </w:pPr>
            <w:ins w:id="294" w:author="ZTE(Boyuan)" w:date="2020-04-23T21:35:00Z">
              <w:r>
                <w:rPr>
                  <w:rFonts w:eastAsia="SimSun" w:hint="eastAsia"/>
                  <w:lang w:eastAsia="zh-CN"/>
                </w:rPr>
                <w:t>ZTE</w:t>
              </w:r>
            </w:ins>
          </w:p>
        </w:tc>
        <w:tc>
          <w:tcPr>
            <w:tcW w:w="1910" w:type="dxa"/>
          </w:tcPr>
          <w:p w14:paraId="28E10DF9" w14:textId="77777777" w:rsidR="00661217" w:rsidRDefault="00D86E92">
            <w:pPr>
              <w:rPr>
                <w:rFonts w:eastAsia="SimSun"/>
                <w:lang w:eastAsia="zh-CN"/>
              </w:rPr>
            </w:pPr>
            <w:ins w:id="295" w:author="ZTE(Boyuan)" w:date="2020-04-23T21:35:00Z">
              <w:r>
                <w:rPr>
                  <w:rFonts w:eastAsia="SimSun" w:hint="eastAsia"/>
                  <w:lang w:eastAsia="zh-CN"/>
                </w:rPr>
                <w:t>Option b)</w:t>
              </w:r>
            </w:ins>
          </w:p>
        </w:tc>
        <w:tc>
          <w:tcPr>
            <w:tcW w:w="5102" w:type="dxa"/>
          </w:tcPr>
          <w:p w14:paraId="5CE1C912" w14:textId="77777777" w:rsidR="00661217" w:rsidRDefault="00D86E92">
            <w:pPr>
              <w:rPr>
                <w:rFonts w:eastAsia="SimSun"/>
                <w:lang w:eastAsia="zh-CN"/>
              </w:rPr>
            </w:pPr>
            <w:ins w:id="296" w:author="ZTE(Boyuan)" w:date="2020-04-23T21:36:00Z">
              <w:r>
                <w:rPr>
                  <w:rFonts w:eastAsia="SimSun" w:hint="eastAsia"/>
                  <w:lang w:eastAsia="zh-CN"/>
                </w:rPr>
                <w:t xml:space="preserve">No strong view, but from </w:t>
              </w:r>
              <w:proofErr w:type="gramStart"/>
              <w:r>
                <w:rPr>
                  <w:rFonts w:eastAsia="SimSun" w:hint="eastAsia"/>
                  <w:lang w:eastAsia="zh-CN"/>
                </w:rPr>
                <w:t>our  understanding</w:t>
              </w:r>
              <w:proofErr w:type="gramEnd"/>
              <w:r>
                <w:rPr>
                  <w:rFonts w:eastAsia="SimSun" w:hint="eastAsia"/>
                  <w:lang w:eastAsia="zh-CN"/>
                </w:rPr>
                <w:t>, 2-bit is enough.</w:t>
              </w:r>
            </w:ins>
          </w:p>
        </w:tc>
      </w:tr>
      <w:tr w:rsidR="00920F14" w14:paraId="0B3FB91D" w14:textId="77777777">
        <w:tc>
          <w:tcPr>
            <w:tcW w:w="1284" w:type="dxa"/>
          </w:tcPr>
          <w:p w14:paraId="556E59D0" w14:textId="77777777" w:rsidR="00920F14" w:rsidRDefault="00920F14" w:rsidP="00920F14">
            <w:ins w:id="297" w:author="Ericsson" w:date="2020-04-23T15:46:00Z">
              <w:r>
                <w:rPr>
                  <w:rFonts w:eastAsia="Malgun Gothic"/>
                  <w:lang w:eastAsia="ko-KR"/>
                </w:rPr>
                <w:t>Ericsson</w:t>
              </w:r>
            </w:ins>
          </w:p>
        </w:tc>
        <w:tc>
          <w:tcPr>
            <w:tcW w:w="1910" w:type="dxa"/>
          </w:tcPr>
          <w:p w14:paraId="0578651F" w14:textId="77777777" w:rsidR="00920F14" w:rsidRDefault="00920F14" w:rsidP="00920F14">
            <w:ins w:id="298" w:author="Ericsson" w:date="2020-04-23T15:46:00Z">
              <w:r>
                <w:rPr>
                  <w:rFonts w:eastAsia="Malgun Gothic"/>
                  <w:lang w:eastAsia="ko-KR"/>
                </w:rPr>
                <w:t>a) or b)</w:t>
              </w:r>
            </w:ins>
          </w:p>
        </w:tc>
        <w:tc>
          <w:tcPr>
            <w:tcW w:w="5102" w:type="dxa"/>
          </w:tcPr>
          <w:p w14:paraId="76CC0098" w14:textId="77777777" w:rsidR="00920F14" w:rsidRDefault="00920F14" w:rsidP="00920F14">
            <w:ins w:id="299"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300"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301"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302"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303"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304"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305"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306"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307"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308" w:author="Apple" w:date="2020-04-23T21:26:00Z">
              <w:r>
                <w:t>Apple</w:t>
              </w:r>
            </w:ins>
          </w:p>
        </w:tc>
        <w:tc>
          <w:tcPr>
            <w:tcW w:w="1910" w:type="dxa"/>
          </w:tcPr>
          <w:p w14:paraId="1D77CBF5" w14:textId="659489E2" w:rsidR="009358C3" w:rsidRDefault="00B17D9F" w:rsidP="009358C3">
            <w:ins w:id="309"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Malgun Gothic"/>
                <w:lang w:eastAsia="ko-KR"/>
              </w:rPr>
            </w:pPr>
            <w:ins w:id="310" w:author="LG: Giwon Park" w:date="2020-04-24T13:58:00Z">
              <w:r>
                <w:rPr>
                  <w:rFonts w:eastAsia="Malgun Gothic" w:hint="eastAsia"/>
                  <w:lang w:eastAsia="ko-KR"/>
                </w:rPr>
                <w:lastRenderedPageBreak/>
                <w:t>LG</w:t>
              </w:r>
            </w:ins>
          </w:p>
        </w:tc>
        <w:tc>
          <w:tcPr>
            <w:tcW w:w="1910" w:type="dxa"/>
          </w:tcPr>
          <w:p w14:paraId="7A8E2BC7" w14:textId="5CA1B2A9" w:rsidR="009358C3" w:rsidRPr="006521A5" w:rsidRDefault="006521A5" w:rsidP="009358C3">
            <w:pPr>
              <w:rPr>
                <w:rFonts w:eastAsia="Malgun Gothic"/>
                <w:lang w:eastAsia="ko-KR"/>
              </w:rPr>
            </w:pPr>
            <w:ins w:id="311" w:author="LG: Giwon Park" w:date="2020-04-24T13:58:00Z">
              <w:r>
                <w:rPr>
                  <w:rFonts w:eastAsia="Malgun Gothic" w:hint="eastAsia"/>
                  <w:lang w:eastAsia="ko-KR"/>
                </w:rPr>
                <w:t>Option a)</w:t>
              </w:r>
            </w:ins>
          </w:p>
        </w:tc>
        <w:tc>
          <w:tcPr>
            <w:tcW w:w="5102" w:type="dxa"/>
          </w:tcPr>
          <w:p w14:paraId="3B327218" w14:textId="77777777" w:rsidR="009358C3" w:rsidRDefault="009358C3" w:rsidP="009358C3"/>
        </w:tc>
      </w:tr>
      <w:tr w:rsidR="006520F6" w14:paraId="638D3A33" w14:textId="77777777">
        <w:tc>
          <w:tcPr>
            <w:tcW w:w="1284" w:type="dxa"/>
          </w:tcPr>
          <w:p w14:paraId="29319B96" w14:textId="1DFD6018" w:rsidR="006520F6" w:rsidRDefault="006520F6" w:rsidP="006520F6">
            <w:ins w:id="312" w:author="Qualcomm" w:date="2020-04-23T23:10:00Z">
              <w:r>
                <w:rPr>
                  <w:rFonts w:eastAsia="Malgun Gothic"/>
                  <w:lang w:eastAsia="ko-KR"/>
                </w:rPr>
                <w:t>Qualcomm</w:t>
              </w:r>
            </w:ins>
          </w:p>
        </w:tc>
        <w:tc>
          <w:tcPr>
            <w:tcW w:w="1910" w:type="dxa"/>
          </w:tcPr>
          <w:p w14:paraId="6F2A9697" w14:textId="1C5C3809" w:rsidR="006520F6" w:rsidRDefault="006520F6" w:rsidP="006520F6">
            <w:ins w:id="313" w:author="Qualcomm" w:date="2020-04-23T23:10:00Z">
              <w:r>
                <w:rPr>
                  <w:rFonts w:eastAsia="Malgun Gothic"/>
                  <w:lang w:eastAsia="ko-KR"/>
                </w:rPr>
                <w:t>Option a)</w:t>
              </w:r>
            </w:ins>
          </w:p>
        </w:tc>
        <w:tc>
          <w:tcPr>
            <w:tcW w:w="5102" w:type="dxa"/>
          </w:tcPr>
          <w:p w14:paraId="4FE01B89" w14:textId="18DE7768" w:rsidR="006520F6" w:rsidRDefault="006520F6" w:rsidP="006520F6">
            <w:ins w:id="314" w:author="Qualcomm" w:date="2020-04-23T23:10:00Z">
              <w:r>
                <w:rPr>
                  <w:rFonts w:eastAsia="Malgun Gothic"/>
                  <w:lang w:eastAsia="ko-KR"/>
                </w:rPr>
                <w:t xml:space="preserve">Our preference would be to follow the </w:t>
              </w:r>
              <w:proofErr w:type="spellStart"/>
              <w:r>
                <w:rPr>
                  <w:rFonts w:eastAsia="Malgun Gothic"/>
                  <w:lang w:eastAsia="ko-KR"/>
                </w:rPr>
                <w:t>Uu</w:t>
              </w:r>
              <w:proofErr w:type="spellEnd"/>
              <w:r>
                <w:rPr>
                  <w:rFonts w:eastAsia="Malgun Gothic"/>
                  <w:lang w:eastAsia="ko-KR"/>
                </w:rPr>
                <w:t xml:space="preserve"> format, unless there is a designated use for the recovered bit</w:t>
              </w:r>
            </w:ins>
          </w:p>
        </w:tc>
      </w:tr>
      <w:tr w:rsidR="006520F6" w14:paraId="0713714B" w14:textId="77777777">
        <w:tc>
          <w:tcPr>
            <w:tcW w:w="1284" w:type="dxa"/>
          </w:tcPr>
          <w:p w14:paraId="3BFE91CA" w14:textId="77777777" w:rsidR="006520F6" w:rsidRDefault="006520F6" w:rsidP="006520F6"/>
        </w:tc>
        <w:tc>
          <w:tcPr>
            <w:tcW w:w="1910" w:type="dxa"/>
          </w:tcPr>
          <w:p w14:paraId="302BD55D" w14:textId="77777777" w:rsidR="006520F6" w:rsidRDefault="006520F6" w:rsidP="006520F6"/>
        </w:tc>
        <w:tc>
          <w:tcPr>
            <w:tcW w:w="5102" w:type="dxa"/>
          </w:tcPr>
          <w:p w14:paraId="1CA5289B" w14:textId="77777777" w:rsidR="006520F6" w:rsidRDefault="006520F6" w:rsidP="006520F6"/>
        </w:tc>
      </w:tr>
      <w:tr w:rsidR="006520F6" w14:paraId="2388DCA8" w14:textId="77777777">
        <w:tc>
          <w:tcPr>
            <w:tcW w:w="1284" w:type="dxa"/>
          </w:tcPr>
          <w:p w14:paraId="0FEDF974" w14:textId="77777777" w:rsidR="006520F6" w:rsidRDefault="006520F6" w:rsidP="006520F6"/>
        </w:tc>
        <w:tc>
          <w:tcPr>
            <w:tcW w:w="1910" w:type="dxa"/>
          </w:tcPr>
          <w:p w14:paraId="37879B40" w14:textId="77777777" w:rsidR="006520F6" w:rsidRDefault="006520F6" w:rsidP="006520F6"/>
        </w:tc>
        <w:tc>
          <w:tcPr>
            <w:tcW w:w="5102" w:type="dxa"/>
          </w:tcPr>
          <w:p w14:paraId="685BC45C" w14:textId="77777777" w:rsidR="006520F6" w:rsidRDefault="006520F6" w:rsidP="006520F6"/>
        </w:tc>
      </w:tr>
    </w:tbl>
    <w:p w14:paraId="5485EDB3" w14:textId="77777777" w:rsidR="00661217" w:rsidRDefault="00661217">
      <w:pPr>
        <w:pStyle w:val="Caption"/>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Heading2"/>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BodyText"/>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BodyText"/>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315" w:author="HW, HiSi" w:date="2020-04-23T12:35:00Z">
              <w:r>
                <w:rPr>
                  <w:rFonts w:eastAsiaTheme="minorEastAsia" w:hint="eastAsia"/>
                  <w:lang w:eastAsia="zh-CN"/>
                </w:rPr>
                <w:t>HW</w:t>
              </w:r>
            </w:ins>
            <w:ins w:id="316"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317" w:author="HW, HiSi" w:date="2020-04-23T12:35:00Z">
              <w:r>
                <w:rPr>
                  <w:rFonts w:eastAsiaTheme="minorEastAsia" w:hint="eastAsia"/>
                  <w:lang w:eastAsia="zh-CN"/>
                </w:rPr>
                <w:t>Option b)</w:t>
              </w:r>
            </w:ins>
          </w:p>
        </w:tc>
        <w:tc>
          <w:tcPr>
            <w:tcW w:w="5102" w:type="dxa"/>
          </w:tcPr>
          <w:p w14:paraId="671968C0" w14:textId="77777777" w:rsidR="00661217" w:rsidRDefault="00D86E92">
            <w:ins w:id="318"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319" w:author="Ming-Yuan Cheng" w:date="2020-04-23T17:00:00Z">
              <w:r>
                <w:t>MediaTek</w:t>
              </w:r>
            </w:ins>
          </w:p>
        </w:tc>
        <w:tc>
          <w:tcPr>
            <w:tcW w:w="1910" w:type="dxa"/>
          </w:tcPr>
          <w:p w14:paraId="2075DB03" w14:textId="77777777" w:rsidR="00661217" w:rsidRDefault="00D86E92">
            <w:ins w:id="320"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SimSun"/>
                <w:lang w:eastAsia="zh-CN"/>
              </w:rPr>
            </w:pPr>
            <w:ins w:id="321" w:author="ZTE(Boyuan)" w:date="2020-04-23T21:36:00Z">
              <w:r>
                <w:rPr>
                  <w:rFonts w:eastAsia="SimSun" w:hint="eastAsia"/>
                  <w:lang w:eastAsia="zh-CN"/>
                </w:rPr>
                <w:t>ZTE</w:t>
              </w:r>
            </w:ins>
          </w:p>
        </w:tc>
        <w:tc>
          <w:tcPr>
            <w:tcW w:w="1910" w:type="dxa"/>
          </w:tcPr>
          <w:p w14:paraId="3CEE6220" w14:textId="77777777" w:rsidR="00661217" w:rsidRDefault="00D86E92">
            <w:pPr>
              <w:rPr>
                <w:rFonts w:eastAsia="SimSun"/>
                <w:lang w:eastAsia="zh-CN"/>
              </w:rPr>
            </w:pPr>
            <w:ins w:id="322" w:author="ZTE(Boyuan)" w:date="2020-04-23T21:36:00Z">
              <w:r>
                <w:rPr>
                  <w:rFonts w:eastAsia="SimSun" w:hint="eastAsia"/>
                  <w:lang w:eastAsia="zh-CN"/>
                </w:rPr>
                <w:t>Option a</w:t>
              </w:r>
            </w:ins>
            <w:ins w:id="323" w:author="ZTE(Boyuan)" w:date="2020-04-23T21:37:00Z">
              <w:r>
                <w:rPr>
                  <w:rFonts w:eastAsia="SimSun"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324" w:author="Ericsson" w:date="2020-04-23T15:46:00Z">
              <w:r>
                <w:rPr>
                  <w:rFonts w:eastAsia="Malgun Gothic"/>
                  <w:lang w:eastAsia="ko-KR"/>
                </w:rPr>
                <w:t>Ericsson</w:t>
              </w:r>
            </w:ins>
          </w:p>
        </w:tc>
        <w:tc>
          <w:tcPr>
            <w:tcW w:w="1910" w:type="dxa"/>
          </w:tcPr>
          <w:p w14:paraId="6DA0B013" w14:textId="77777777" w:rsidR="00920F14" w:rsidRDefault="00920F14" w:rsidP="00920F14">
            <w:ins w:id="325"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326" w:author="Ericsson" w:date="2020-04-23T15:46:00Z"/>
              </w:rPr>
            </w:pPr>
            <w:ins w:id="327"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328"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329"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330" w:author="Nokia" w:date="2020-04-23T18:36:00Z">
              <w:r w:rsidRPr="00B8437C">
                <w:rPr>
                  <w:rFonts w:eastAsia="Malgun Gothic"/>
                  <w:lang w:eastAsia="ko-KR"/>
                </w:rPr>
                <w:t>a)</w:t>
              </w:r>
            </w:ins>
            <w:ins w:id="331" w:author="Nokia" w:date="2020-04-23T18:37:00Z">
              <w:r>
                <w:rPr>
                  <w:rFonts w:eastAsia="Malgun Gothic"/>
                  <w:lang w:eastAsia="ko-KR"/>
                </w:rPr>
                <w:t xml:space="preserve"> o</w:t>
              </w:r>
            </w:ins>
            <w:ins w:id="332"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333"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334"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335" w:author="Spreadtrum" w:date="2020-04-24T11:17:00Z">
              <w:r w:rsidRPr="009848A0">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336"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337"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338" w:author="Apple" w:date="2020-04-23T21:29:00Z">
              <w:r>
                <w:t>Apple</w:t>
              </w:r>
            </w:ins>
          </w:p>
        </w:tc>
        <w:tc>
          <w:tcPr>
            <w:tcW w:w="1910" w:type="dxa"/>
          </w:tcPr>
          <w:p w14:paraId="3D8CCA00" w14:textId="6AFEC11E" w:rsidR="009358C3" w:rsidRDefault="00B17D9F" w:rsidP="009358C3">
            <w:ins w:id="339" w:author="Apple" w:date="2020-04-23T21:29:00Z">
              <w:r>
                <w:t>Option a</w:t>
              </w:r>
            </w:ins>
          </w:p>
        </w:tc>
        <w:tc>
          <w:tcPr>
            <w:tcW w:w="5102" w:type="dxa"/>
          </w:tcPr>
          <w:p w14:paraId="5D2E4521" w14:textId="77777777" w:rsidR="009358C3" w:rsidRDefault="009358C3" w:rsidP="009358C3"/>
        </w:tc>
      </w:tr>
      <w:tr w:rsidR="006520F6" w14:paraId="69C5A772" w14:textId="77777777">
        <w:tc>
          <w:tcPr>
            <w:tcW w:w="1284" w:type="dxa"/>
          </w:tcPr>
          <w:p w14:paraId="63D38E1F" w14:textId="24D57CB5" w:rsidR="006520F6" w:rsidRDefault="006520F6" w:rsidP="006520F6">
            <w:ins w:id="340" w:author="Qualcomm" w:date="2020-04-23T23:10:00Z">
              <w:r>
                <w:rPr>
                  <w:rFonts w:eastAsia="Malgun Gothic"/>
                  <w:lang w:eastAsia="ko-KR"/>
                </w:rPr>
                <w:t>Qualcomm</w:t>
              </w:r>
            </w:ins>
          </w:p>
        </w:tc>
        <w:tc>
          <w:tcPr>
            <w:tcW w:w="1910" w:type="dxa"/>
          </w:tcPr>
          <w:p w14:paraId="460037F1" w14:textId="2D1DF7F5" w:rsidR="006520F6" w:rsidRDefault="006520F6" w:rsidP="006520F6">
            <w:ins w:id="341" w:author="Qualcomm" w:date="2020-04-23T23:10:00Z">
              <w:r>
                <w:rPr>
                  <w:rFonts w:eastAsia="Malgun Gothic"/>
                  <w:lang w:eastAsia="ko-KR"/>
                </w:rPr>
                <w:t>Option a)</w:t>
              </w:r>
            </w:ins>
          </w:p>
        </w:tc>
        <w:tc>
          <w:tcPr>
            <w:tcW w:w="5102" w:type="dxa"/>
          </w:tcPr>
          <w:p w14:paraId="116EFBFC" w14:textId="71BE416D" w:rsidR="006520F6" w:rsidRDefault="006520F6" w:rsidP="006520F6">
            <w:ins w:id="342" w:author="Qualcomm" w:date="2020-04-23T23:10:00Z">
              <w:r>
                <w:t>Share the views expressed by OPPO and Ericsson</w:t>
              </w:r>
            </w:ins>
          </w:p>
        </w:tc>
      </w:tr>
      <w:tr w:rsidR="006520F6" w14:paraId="522D3FAE" w14:textId="77777777">
        <w:tc>
          <w:tcPr>
            <w:tcW w:w="1284" w:type="dxa"/>
          </w:tcPr>
          <w:p w14:paraId="5EB5A365" w14:textId="77777777" w:rsidR="006520F6" w:rsidRDefault="006520F6" w:rsidP="006520F6"/>
        </w:tc>
        <w:tc>
          <w:tcPr>
            <w:tcW w:w="1910" w:type="dxa"/>
          </w:tcPr>
          <w:p w14:paraId="794A3181" w14:textId="77777777" w:rsidR="006520F6" w:rsidRDefault="006520F6" w:rsidP="006520F6"/>
        </w:tc>
        <w:tc>
          <w:tcPr>
            <w:tcW w:w="5102" w:type="dxa"/>
          </w:tcPr>
          <w:p w14:paraId="2E5A1D92" w14:textId="77777777" w:rsidR="006520F6" w:rsidRDefault="006520F6" w:rsidP="006520F6"/>
        </w:tc>
      </w:tr>
      <w:tr w:rsidR="006520F6" w14:paraId="7F0923B9" w14:textId="77777777">
        <w:tc>
          <w:tcPr>
            <w:tcW w:w="1284" w:type="dxa"/>
          </w:tcPr>
          <w:p w14:paraId="2CF0E7A7" w14:textId="77777777" w:rsidR="006520F6" w:rsidRDefault="006520F6" w:rsidP="006520F6"/>
        </w:tc>
        <w:tc>
          <w:tcPr>
            <w:tcW w:w="1910" w:type="dxa"/>
          </w:tcPr>
          <w:p w14:paraId="30F3CBA8" w14:textId="77777777" w:rsidR="006520F6" w:rsidRDefault="006520F6" w:rsidP="006520F6"/>
        </w:tc>
        <w:tc>
          <w:tcPr>
            <w:tcW w:w="5102" w:type="dxa"/>
          </w:tcPr>
          <w:p w14:paraId="13D8CBA5" w14:textId="77777777" w:rsidR="006520F6" w:rsidRDefault="006520F6" w:rsidP="006520F6"/>
        </w:tc>
      </w:tr>
      <w:tr w:rsidR="006520F6" w14:paraId="2E3BDC08" w14:textId="77777777">
        <w:tc>
          <w:tcPr>
            <w:tcW w:w="1284" w:type="dxa"/>
          </w:tcPr>
          <w:p w14:paraId="1CAC658C" w14:textId="77777777" w:rsidR="006520F6" w:rsidRDefault="006520F6" w:rsidP="006520F6"/>
        </w:tc>
        <w:tc>
          <w:tcPr>
            <w:tcW w:w="1910" w:type="dxa"/>
          </w:tcPr>
          <w:p w14:paraId="1CC070B9" w14:textId="77777777" w:rsidR="006520F6" w:rsidRDefault="006520F6" w:rsidP="006520F6"/>
        </w:tc>
        <w:tc>
          <w:tcPr>
            <w:tcW w:w="5102" w:type="dxa"/>
          </w:tcPr>
          <w:p w14:paraId="1DB119EA" w14:textId="77777777" w:rsidR="006520F6" w:rsidRDefault="006520F6" w:rsidP="006520F6"/>
        </w:tc>
      </w:tr>
    </w:tbl>
    <w:p w14:paraId="4974F752" w14:textId="77777777" w:rsidR="00661217" w:rsidRDefault="00661217">
      <w:pPr>
        <w:pStyle w:val="Caption"/>
        <w:rPr>
          <w:lang w:eastAsia="zh-CN"/>
        </w:rPr>
      </w:pPr>
    </w:p>
    <w:p w14:paraId="2740EB85" w14:textId="77777777" w:rsidR="00661217" w:rsidRDefault="00661217">
      <w:pPr>
        <w:rPr>
          <w:lang w:val="en-GB" w:eastAsia="zh-CN"/>
        </w:rPr>
      </w:pPr>
    </w:p>
    <w:p w14:paraId="009801EC" w14:textId="77777777" w:rsidR="00661217" w:rsidRDefault="00D86E92">
      <w:pPr>
        <w:pStyle w:val="Heading2"/>
        <w:rPr>
          <w:rFonts w:eastAsiaTheme="minorEastAsia"/>
        </w:rPr>
      </w:pPr>
      <w:r>
        <w:rPr>
          <w:rFonts w:eastAsiaTheme="minorEastAsia"/>
        </w:rPr>
        <w:t>Issue 8: Need of counter-check procedure in PC5</w:t>
      </w:r>
    </w:p>
    <w:p w14:paraId="628E5B7A" w14:textId="77777777" w:rsidR="00661217" w:rsidRDefault="00D86E92">
      <w:pPr>
        <w:pStyle w:val="BodyText"/>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BodyText"/>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343"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344" w:author="HW, HiSi" w:date="2020-04-23T12:36:00Z">
              <w:r>
                <w:rPr>
                  <w:rFonts w:eastAsiaTheme="minorEastAsia" w:hint="eastAsia"/>
                  <w:lang w:eastAsia="zh-CN"/>
                </w:rPr>
                <w:t>Option b)</w:t>
              </w:r>
            </w:ins>
          </w:p>
        </w:tc>
        <w:tc>
          <w:tcPr>
            <w:tcW w:w="5102" w:type="dxa"/>
          </w:tcPr>
          <w:p w14:paraId="2E0B2629" w14:textId="77777777" w:rsidR="00661217" w:rsidRDefault="00D86E92">
            <w:ins w:id="345"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346" w:author="Ming-Yuan Cheng" w:date="2020-04-23T17:01:00Z">
              <w:r>
                <w:t>MediaTek</w:t>
              </w:r>
            </w:ins>
          </w:p>
        </w:tc>
        <w:tc>
          <w:tcPr>
            <w:tcW w:w="1910" w:type="dxa"/>
          </w:tcPr>
          <w:p w14:paraId="579591A2" w14:textId="77777777" w:rsidR="00661217" w:rsidRDefault="00D86E92">
            <w:ins w:id="347"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SimSun"/>
                <w:lang w:eastAsia="zh-CN"/>
              </w:rPr>
            </w:pPr>
            <w:ins w:id="348" w:author="ZTE(Boyuan)" w:date="2020-04-23T21:37:00Z">
              <w:r>
                <w:rPr>
                  <w:rFonts w:eastAsia="SimSun" w:hint="eastAsia"/>
                  <w:lang w:eastAsia="zh-CN"/>
                </w:rPr>
                <w:t>ZTE</w:t>
              </w:r>
            </w:ins>
          </w:p>
        </w:tc>
        <w:tc>
          <w:tcPr>
            <w:tcW w:w="1910" w:type="dxa"/>
          </w:tcPr>
          <w:p w14:paraId="74B4CF6E" w14:textId="77777777" w:rsidR="00661217" w:rsidRDefault="00D86E92">
            <w:pPr>
              <w:rPr>
                <w:rFonts w:eastAsia="SimSun"/>
                <w:lang w:eastAsia="zh-CN"/>
              </w:rPr>
            </w:pPr>
            <w:ins w:id="349" w:author="ZTE(Boyuan)" w:date="2020-04-23T21:37:00Z">
              <w:r>
                <w:rPr>
                  <w:rFonts w:eastAsia="SimSun" w:hint="eastAsia"/>
                  <w:lang w:eastAsia="zh-CN"/>
                </w:rPr>
                <w:t>Option a)</w:t>
              </w:r>
            </w:ins>
          </w:p>
        </w:tc>
        <w:tc>
          <w:tcPr>
            <w:tcW w:w="5102" w:type="dxa"/>
          </w:tcPr>
          <w:p w14:paraId="57869516" w14:textId="77777777" w:rsidR="00661217" w:rsidRDefault="00D86E92">
            <w:pPr>
              <w:rPr>
                <w:rFonts w:eastAsia="SimSun"/>
                <w:lang w:eastAsia="zh-CN"/>
              </w:rPr>
            </w:pPr>
            <w:ins w:id="350" w:author="ZTE(Boyuan)" w:date="2020-04-23T21:37:00Z">
              <w:r>
                <w:rPr>
                  <w:rFonts w:eastAsia="SimSun"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351" w:author="Ericsson" w:date="2020-04-23T15:46:00Z">
              <w:r>
                <w:rPr>
                  <w:rFonts w:eastAsia="Malgun Gothic"/>
                  <w:lang w:eastAsia="ko-KR"/>
                </w:rPr>
                <w:t>Ericsson</w:t>
              </w:r>
            </w:ins>
          </w:p>
        </w:tc>
        <w:tc>
          <w:tcPr>
            <w:tcW w:w="1910" w:type="dxa"/>
          </w:tcPr>
          <w:p w14:paraId="0ECEDAC0" w14:textId="77777777" w:rsidR="00920F14" w:rsidRDefault="00920F14" w:rsidP="00920F14">
            <w:ins w:id="352"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353"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354"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355"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356"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357"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358"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359"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360" w:author="Apple" w:date="2020-04-23T21:27:00Z">
              <w:r>
                <w:t>Apple</w:t>
              </w:r>
            </w:ins>
          </w:p>
        </w:tc>
        <w:tc>
          <w:tcPr>
            <w:tcW w:w="1910" w:type="dxa"/>
          </w:tcPr>
          <w:p w14:paraId="1A05FE3E" w14:textId="32803CDF" w:rsidR="009358C3" w:rsidRDefault="00B17D9F" w:rsidP="009358C3">
            <w:ins w:id="361" w:author="Apple" w:date="2020-04-23T21:27:00Z">
              <w:r>
                <w:t>Option a)</w:t>
              </w:r>
            </w:ins>
          </w:p>
        </w:tc>
        <w:tc>
          <w:tcPr>
            <w:tcW w:w="5102" w:type="dxa"/>
          </w:tcPr>
          <w:p w14:paraId="72F74AD1" w14:textId="3FBA1212" w:rsidR="009358C3" w:rsidRDefault="00B17D9F" w:rsidP="009358C3">
            <w:ins w:id="362" w:author="Apple" w:date="2020-04-23T21:28:00Z">
              <w:r>
                <w:t>RAN2 is</w:t>
              </w:r>
            </w:ins>
            <w:ins w:id="363" w:author="Apple" w:date="2020-04-23T21:27:00Z">
              <w:r>
                <w:t xml:space="preserve"> not sure </w:t>
              </w:r>
            </w:ins>
            <w:ins w:id="364" w:author="Apple" w:date="2020-04-23T21:28:00Z">
              <w:r>
                <w:t>w</w:t>
              </w:r>
            </w:ins>
            <w:ins w:id="365" w:author="Apple" w:date="2020-04-23T21:27:00Z">
              <w:r>
                <w:t>hether security is always used for SL unicast,</w:t>
              </w:r>
            </w:ins>
            <w:ins w:id="366" w:author="Apple" w:date="2020-04-23T21:45:00Z">
              <w:r w:rsidR="0051362E">
                <w:t xml:space="preserve"> A</w:t>
              </w:r>
            </w:ins>
            <w:ins w:id="367" w:author="Apple" w:date="2020-04-23T21:28:00Z">
              <w:r>
                <w:t xml:space="preserve">t least </w:t>
              </w:r>
            </w:ins>
            <w:ins w:id="368" w:author="Apple" w:date="2020-04-23T21:45:00Z">
              <w:r w:rsidR="0051362E">
                <w:t xml:space="preserve">RAN2 </w:t>
              </w:r>
            </w:ins>
            <w:ins w:id="369" w:author="Apple" w:date="2020-04-23T21:28:00Z">
              <w:r>
                <w:t>can send a LS to SA3 for triggering discussion</w:t>
              </w:r>
            </w:ins>
            <w:ins w:id="370"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Malgun Gothic"/>
                <w:lang w:eastAsia="ko-KR"/>
              </w:rPr>
            </w:pPr>
            <w:ins w:id="371" w:author="LG: Giwon Park" w:date="2020-04-24T13:58:00Z">
              <w:r>
                <w:rPr>
                  <w:rFonts w:eastAsia="Malgun Gothic" w:hint="eastAsia"/>
                  <w:lang w:eastAsia="ko-KR"/>
                </w:rPr>
                <w:t>LG</w:t>
              </w:r>
            </w:ins>
          </w:p>
        </w:tc>
        <w:tc>
          <w:tcPr>
            <w:tcW w:w="1910" w:type="dxa"/>
          </w:tcPr>
          <w:p w14:paraId="7A44F1EB" w14:textId="0F6DA307" w:rsidR="009358C3" w:rsidRPr="006521A5" w:rsidRDefault="006521A5" w:rsidP="009358C3">
            <w:pPr>
              <w:rPr>
                <w:rFonts w:eastAsia="Malgun Gothic"/>
                <w:lang w:eastAsia="ko-KR"/>
              </w:rPr>
            </w:pPr>
            <w:ins w:id="372" w:author="LG: Giwon Park" w:date="2020-04-24T13:58:00Z">
              <w:r>
                <w:rPr>
                  <w:rFonts w:eastAsia="Malgun Gothic" w:hint="eastAsia"/>
                  <w:lang w:eastAsia="ko-KR"/>
                </w:rPr>
                <w:t>Option a)</w:t>
              </w:r>
            </w:ins>
          </w:p>
        </w:tc>
        <w:tc>
          <w:tcPr>
            <w:tcW w:w="5102" w:type="dxa"/>
          </w:tcPr>
          <w:p w14:paraId="4201CB2B" w14:textId="77777777" w:rsidR="009358C3" w:rsidRDefault="009358C3" w:rsidP="009358C3"/>
        </w:tc>
      </w:tr>
      <w:tr w:rsidR="006520F6" w14:paraId="1E0CBC3C" w14:textId="77777777">
        <w:tc>
          <w:tcPr>
            <w:tcW w:w="1284" w:type="dxa"/>
          </w:tcPr>
          <w:p w14:paraId="683CB18A" w14:textId="4783BC48" w:rsidR="006520F6" w:rsidRDefault="006520F6" w:rsidP="006520F6">
            <w:bookmarkStart w:id="373" w:name="_GoBack" w:colFirst="0" w:colLast="0"/>
            <w:ins w:id="374" w:author="Qualcomm" w:date="2020-04-23T23:11:00Z">
              <w:r>
                <w:rPr>
                  <w:rFonts w:eastAsia="Malgun Gothic"/>
                  <w:lang w:eastAsia="ko-KR"/>
                </w:rPr>
                <w:t xml:space="preserve">Qualcomm </w:t>
              </w:r>
            </w:ins>
          </w:p>
        </w:tc>
        <w:tc>
          <w:tcPr>
            <w:tcW w:w="1910" w:type="dxa"/>
          </w:tcPr>
          <w:p w14:paraId="7B73E634" w14:textId="23DAFCCF" w:rsidR="006520F6" w:rsidRDefault="006520F6" w:rsidP="006520F6">
            <w:ins w:id="375" w:author="Qualcomm" w:date="2020-04-23T23:11:00Z">
              <w:r>
                <w:rPr>
                  <w:rFonts w:eastAsia="Malgun Gothic"/>
                  <w:lang w:eastAsia="ko-KR"/>
                </w:rPr>
                <w:t>Option a)</w:t>
              </w:r>
            </w:ins>
          </w:p>
        </w:tc>
        <w:tc>
          <w:tcPr>
            <w:tcW w:w="5102" w:type="dxa"/>
          </w:tcPr>
          <w:p w14:paraId="28534863" w14:textId="77777777" w:rsidR="006520F6" w:rsidRDefault="006520F6" w:rsidP="006520F6"/>
        </w:tc>
      </w:tr>
      <w:bookmarkEnd w:id="373"/>
      <w:tr w:rsidR="006520F6" w14:paraId="7D2EC815" w14:textId="77777777">
        <w:tc>
          <w:tcPr>
            <w:tcW w:w="1284" w:type="dxa"/>
          </w:tcPr>
          <w:p w14:paraId="699DFB19" w14:textId="77777777" w:rsidR="006520F6" w:rsidRDefault="006520F6" w:rsidP="006520F6"/>
        </w:tc>
        <w:tc>
          <w:tcPr>
            <w:tcW w:w="1910" w:type="dxa"/>
          </w:tcPr>
          <w:p w14:paraId="6CB6DBD9" w14:textId="77777777" w:rsidR="006520F6" w:rsidRDefault="006520F6" w:rsidP="006520F6"/>
        </w:tc>
        <w:tc>
          <w:tcPr>
            <w:tcW w:w="5102" w:type="dxa"/>
          </w:tcPr>
          <w:p w14:paraId="3E1D1802" w14:textId="77777777" w:rsidR="006520F6" w:rsidRDefault="006520F6" w:rsidP="006520F6"/>
        </w:tc>
      </w:tr>
      <w:tr w:rsidR="006520F6" w14:paraId="79D4CB28" w14:textId="77777777">
        <w:tc>
          <w:tcPr>
            <w:tcW w:w="1284" w:type="dxa"/>
          </w:tcPr>
          <w:p w14:paraId="06BED926" w14:textId="77777777" w:rsidR="006520F6" w:rsidRDefault="006520F6" w:rsidP="006520F6"/>
        </w:tc>
        <w:tc>
          <w:tcPr>
            <w:tcW w:w="1910" w:type="dxa"/>
          </w:tcPr>
          <w:p w14:paraId="629D42AC" w14:textId="77777777" w:rsidR="006520F6" w:rsidRDefault="006520F6" w:rsidP="006520F6"/>
        </w:tc>
        <w:tc>
          <w:tcPr>
            <w:tcW w:w="5102" w:type="dxa"/>
          </w:tcPr>
          <w:p w14:paraId="46139F58" w14:textId="77777777" w:rsidR="006520F6" w:rsidRDefault="006520F6" w:rsidP="006520F6"/>
        </w:tc>
      </w:tr>
    </w:tbl>
    <w:p w14:paraId="7382B5B7" w14:textId="77777777" w:rsidR="00661217" w:rsidRDefault="00661217">
      <w:pPr>
        <w:pStyle w:val="Caption"/>
        <w:rPr>
          <w:lang w:eastAsia="zh-CN"/>
        </w:rPr>
      </w:pPr>
    </w:p>
    <w:p w14:paraId="788214CE" w14:textId="77777777" w:rsidR="00661217" w:rsidRDefault="00D86E92">
      <w:pPr>
        <w:pStyle w:val="Heading2"/>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376" w:author="Ericsson" w:date="2020-04-23T15:42:00Z">
                  <w:rPr>
                    <w:rFonts w:eastAsiaTheme="minorEastAsia"/>
                    <w:lang w:eastAsia="zh-CN"/>
                  </w:rPr>
                </w:rPrChange>
              </w:rPr>
            </w:pPr>
            <w:r w:rsidRPr="00920F14">
              <w:rPr>
                <w:rFonts w:eastAsiaTheme="minorEastAsia"/>
                <w:lang w:val="de-DE" w:eastAsia="zh-CN"/>
                <w:rPrChange w:id="377"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BodyText"/>
        <w:rPr>
          <w:rFonts w:eastAsia="SimSun"/>
          <w:b/>
          <w:bCs/>
          <w:lang w:val="en-GB" w:eastAsia="zh-CN"/>
        </w:rPr>
      </w:pPr>
    </w:p>
    <w:p w14:paraId="4B1B82FF" w14:textId="77777777" w:rsidR="00661217" w:rsidRDefault="00D86E92">
      <w:pPr>
        <w:pStyle w:val="Heading1"/>
        <w:jc w:val="both"/>
      </w:pPr>
      <w:r>
        <w:t>Conclusion</w:t>
      </w:r>
    </w:p>
    <w:p w14:paraId="797D51AA" w14:textId="77777777" w:rsidR="00661217" w:rsidRDefault="00D86E92">
      <w:pPr>
        <w:pStyle w:val="BodyText"/>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BodyText"/>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BodyText"/>
        <w:rPr>
          <w:rFonts w:eastAsiaTheme="minorEastAsia"/>
          <w:lang w:eastAsia="zh-CN"/>
        </w:rPr>
      </w:pPr>
    </w:p>
    <w:p w14:paraId="6F00D330" w14:textId="77777777" w:rsidR="00661217" w:rsidRDefault="00D86E92">
      <w:pPr>
        <w:pStyle w:val="Heading1"/>
        <w:jc w:val="both"/>
      </w:pPr>
      <w:r>
        <w:rPr>
          <w:rFonts w:hint="eastAsia"/>
        </w:rPr>
        <w:t>Reference</w:t>
      </w:r>
    </w:p>
    <w:p w14:paraId="0DB2C982" w14:textId="77777777" w:rsidR="00661217" w:rsidRDefault="00D86E92">
      <w:pPr>
        <w:pStyle w:val="BodyText"/>
        <w:numPr>
          <w:ilvl w:val="0"/>
          <w:numId w:val="17"/>
        </w:numPr>
      </w:pPr>
      <w:bookmarkStart w:id="378" w:name="_Ref38440345"/>
      <w:bookmarkStart w:id="379"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378"/>
    </w:p>
    <w:p w14:paraId="1EE93773" w14:textId="77777777" w:rsidR="00661217" w:rsidRDefault="00D86E92">
      <w:pPr>
        <w:pStyle w:val="ListParagraph"/>
        <w:numPr>
          <w:ilvl w:val="0"/>
          <w:numId w:val="17"/>
        </w:numPr>
        <w:spacing w:before="60"/>
      </w:pPr>
      <w:bookmarkStart w:id="380"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380"/>
    </w:p>
    <w:p w14:paraId="74010B98" w14:textId="77777777" w:rsidR="00661217" w:rsidRDefault="00D86E92">
      <w:pPr>
        <w:pStyle w:val="BodyText"/>
        <w:numPr>
          <w:ilvl w:val="0"/>
          <w:numId w:val="17"/>
        </w:numPr>
      </w:pPr>
      <w:bookmarkStart w:id="381"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379"/>
      <w:bookmarkEnd w:id="381"/>
      <w:proofErr w:type="spellEnd"/>
    </w:p>
    <w:p w14:paraId="6726B7BC" w14:textId="77777777" w:rsidR="00661217" w:rsidRDefault="00D86E92">
      <w:pPr>
        <w:pStyle w:val="BodyText"/>
        <w:numPr>
          <w:ilvl w:val="0"/>
          <w:numId w:val="17"/>
        </w:numPr>
      </w:pPr>
      <w:bookmarkStart w:id="382"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382"/>
      <w:proofErr w:type="spellEnd"/>
    </w:p>
    <w:p w14:paraId="53638854" w14:textId="77777777" w:rsidR="00661217" w:rsidRDefault="00D86E92">
      <w:pPr>
        <w:pStyle w:val="BodyText"/>
        <w:numPr>
          <w:ilvl w:val="0"/>
          <w:numId w:val="17"/>
        </w:numPr>
      </w:pPr>
      <w:bookmarkStart w:id="383" w:name="_Ref37750917"/>
      <w:r>
        <w:t>R2-2002649</w:t>
      </w:r>
      <w:r>
        <w:rPr>
          <w:rFonts w:hint="eastAsia"/>
        </w:rPr>
        <w:t xml:space="preserve">, </w:t>
      </w:r>
      <w:r>
        <w:t>Discussion on PDCP open issues</w:t>
      </w:r>
      <w:r>
        <w:rPr>
          <w:rFonts w:hint="eastAsia"/>
        </w:rPr>
        <w:t>,</w:t>
      </w:r>
      <w:r>
        <w:tab/>
        <w:t>OPPO</w:t>
      </w:r>
      <w:bookmarkEnd w:id="383"/>
    </w:p>
    <w:p w14:paraId="2C71E0F9" w14:textId="77777777" w:rsidR="00661217" w:rsidRDefault="00D86E92">
      <w:pPr>
        <w:pStyle w:val="BodyText"/>
        <w:numPr>
          <w:ilvl w:val="0"/>
          <w:numId w:val="17"/>
        </w:numPr>
      </w:pPr>
      <w:bookmarkStart w:id="384" w:name="_Ref37750918"/>
      <w:r>
        <w:t>R2-2002650</w:t>
      </w:r>
      <w:r>
        <w:rPr>
          <w:rFonts w:hint="eastAsia"/>
        </w:rPr>
        <w:t xml:space="preserve">, </w:t>
      </w:r>
      <w:r>
        <w:t>38323_CRyyyy_(REL-16)_Correct on PDCP for NR V2X</w:t>
      </w:r>
      <w:r>
        <w:rPr>
          <w:rFonts w:hint="eastAsia"/>
        </w:rPr>
        <w:t>,</w:t>
      </w:r>
      <w:r>
        <w:tab/>
        <w:t>OPPO</w:t>
      </w:r>
      <w:bookmarkEnd w:id="384"/>
    </w:p>
    <w:p w14:paraId="27D07DDC" w14:textId="77777777" w:rsidR="00661217" w:rsidRDefault="00D86E92">
      <w:pPr>
        <w:pStyle w:val="BodyText"/>
        <w:numPr>
          <w:ilvl w:val="0"/>
          <w:numId w:val="17"/>
        </w:numPr>
      </w:pPr>
      <w:bookmarkStart w:id="385" w:name="_Ref37750922"/>
      <w:r>
        <w:t>R2-2002810</w:t>
      </w:r>
      <w:r>
        <w:rPr>
          <w:rFonts w:hint="eastAsia"/>
        </w:rPr>
        <w:t xml:space="preserve">, </w:t>
      </w:r>
      <w:r>
        <w:t>Remaining issues on NR V2X PDCP Design</w:t>
      </w:r>
      <w:r>
        <w:rPr>
          <w:rFonts w:hint="eastAsia"/>
        </w:rPr>
        <w:t xml:space="preserve">, </w:t>
      </w:r>
      <w:r>
        <w:t>Apple</w:t>
      </w:r>
      <w:bookmarkEnd w:id="385"/>
    </w:p>
    <w:p w14:paraId="04792CC1" w14:textId="77777777" w:rsidR="00661217" w:rsidRDefault="00D86E92">
      <w:pPr>
        <w:pStyle w:val="BodyText"/>
        <w:numPr>
          <w:ilvl w:val="0"/>
          <w:numId w:val="17"/>
        </w:numPr>
      </w:pPr>
      <w:bookmarkStart w:id="386" w:name="_Ref37750926"/>
      <w:r>
        <w:t>R2-2002833</w:t>
      </w:r>
      <w:r>
        <w:rPr>
          <w:rFonts w:hint="eastAsia"/>
        </w:rPr>
        <w:t xml:space="preserve">, </w:t>
      </w:r>
      <w:r>
        <w:t>Remaining Issues on PDCP</w:t>
      </w:r>
      <w:r>
        <w:rPr>
          <w:rFonts w:hint="eastAsia"/>
        </w:rPr>
        <w:t xml:space="preserve">, </w:t>
      </w:r>
      <w:r>
        <w:t>CATT</w:t>
      </w:r>
      <w:bookmarkEnd w:id="386"/>
    </w:p>
    <w:p w14:paraId="37B694B2" w14:textId="77777777" w:rsidR="00661217" w:rsidRDefault="00D86E92">
      <w:pPr>
        <w:pStyle w:val="BodyText"/>
        <w:numPr>
          <w:ilvl w:val="0"/>
          <w:numId w:val="17"/>
        </w:numPr>
      </w:pPr>
      <w:bookmarkStart w:id="387"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387"/>
    </w:p>
    <w:p w14:paraId="72734D6C" w14:textId="77777777" w:rsidR="00661217" w:rsidRDefault="00D86E92">
      <w:pPr>
        <w:pStyle w:val="BodyText"/>
        <w:numPr>
          <w:ilvl w:val="0"/>
          <w:numId w:val="17"/>
        </w:numPr>
      </w:pPr>
      <w:bookmarkStart w:id="388"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388"/>
      <w:proofErr w:type="spellEnd"/>
    </w:p>
    <w:p w14:paraId="4C6E237E" w14:textId="77777777" w:rsidR="00661217" w:rsidRDefault="00D86E92">
      <w:pPr>
        <w:pStyle w:val="BodyText"/>
        <w:numPr>
          <w:ilvl w:val="0"/>
          <w:numId w:val="17"/>
        </w:numPr>
      </w:pPr>
      <w:bookmarkStart w:id="389"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389"/>
      <w:proofErr w:type="spellEnd"/>
    </w:p>
    <w:p w14:paraId="38546AF8" w14:textId="77777777" w:rsidR="00661217" w:rsidRDefault="00D86E92">
      <w:pPr>
        <w:pStyle w:val="BodyText"/>
        <w:numPr>
          <w:ilvl w:val="0"/>
          <w:numId w:val="17"/>
        </w:numPr>
      </w:pPr>
      <w:bookmarkStart w:id="390" w:name="_Ref37759097"/>
      <w:r>
        <w:t>R2-2003535</w:t>
      </w:r>
      <w:r>
        <w:rPr>
          <w:rFonts w:hint="eastAsia"/>
        </w:rPr>
        <w:t xml:space="preserve">, </w:t>
      </w:r>
      <w:r>
        <w:t>Draft CR to 38.323 for NR PC5-S and PDCP header</w:t>
      </w:r>
      <w:r>
        <w:rPr>
          <w:rFonts w:hint="eastAsia"/>
        </w:rPr>
        <w:t xml:space="preserve">, </w:t>
      </w:r>
      <w:r>
        <w:t>Qualcomm</w:t>
      </w:r>
      <w:bookmarkEnd w:id="390"/>
    </w:p>
    <w:p w14:paraId="19988FE7" w14:textId="77777777" w:rsidR="00661217" w:rsidRDefault="00D86E92">
      <w:pPr>
        <w:pStyle w:val="BodyText"/>
        <w:numPr>
          <w:ilvl w:val="0"/>
          <w:numId w:val="17"/>
        </w:numPr>
      </w:pPr>
      <w:bookmarkStart w:id="391" w:name="_Ref37752241"/>
      <w:r>
        <w:lastRenderedPageBreak/>
        <w:t>R2-2003668</w:t>
      </w:r>
      <w:r>
        <w:rPr>
          <w:rFonts w:hint="eastAsia"/>
        </w:rPr>
        <w:t xml:space="preserve">, </w:t>
      </w:r>
      <w:r>
        <w:t>Remaining PDCP issues</w:t>
      </w:r>
      <w:r>
        <w:rPr>
          <w:rFonts w:hint="eastAsia"/>
        </w:rPr>
        <w:t>,</w:t>
      </w:r>
      <w:r>
        <w:tab/>
        <w:t>Nokia, Nokia Shanghai Bell</w:t>
      </w:r>
      <w:bookmarkEnd w:id="391"/>
    </w:p>
    <w:p w14:paraId="0CD5424D" w14:textId="77777777" w:rsidR="00661217" w:rsidRDefault="00D86E92">
      <w:pPr>
        <w:pStyle w:val="BodyText"/>
        <w:numPr>
          <w:ilvl w:val="0"/>
          <w:numId w:val="17"/>
        </w:numPr>
      </w:pPr>
      <w:bookmarkStart w:id="392" w:name="_Ref37797590"/>
      <w:r>
        <w:t>R2-2003681</w:t>
      </w:r>
      <w:r>
        <w:rPr>
          <w:rFonts w:hint="eastAsia"/>
        </w:rPr>
        <w:t xml:space="preserve">, </w:t>
      </w:r>
      <w:r>
        <w:t>Discussion for SL PDCP open issues</w:t>
      </w:r>
      <w:r>
        <w:rPr>
          <w:rFonts w:hint="eastAsia"/>
        </w:rPr>
        <w:t xml:space="preserve">, </w:t>
      </w:r>
      <w:r>
        <w:t>Samsung Electronics Co., Ltd</w:t>
      </w:r>
      <w:bookmarkEnd w:id="392"/>
    </w:p>
    <w:p w14:paraId="6C5D2BFB" w14:textId="77777777" w:rsidR="00661217" w:rsidRDefault="00D86E92">
      <w:pPr>
        <w:pStyle w:val="BodyText"/>
        <w:numPr>
          <w:ilvl w:val="0"/>
          <w:numId w:val="17"/>
        </w:numPr>
      </w:pPr>
      <w:bookmarkStart w:id="393"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393"/>
    </w:p>
    <w:p w14:paraId="4D6D3C3C" w14:textId="77777777" w:rsidR="00661217" w:rsidRDefault="00D86E92">
      <w:pPr>
        <w:pStyle w:val="BodyText"/>
        <w:numPr>
          <w:ilvl w:val="0"/>
          <w:numId w:val="17"/>
        </w:numPr>
      </w:pPr>
      <w:bookmarkStart w:id="394"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394"/>
    </w:p>
    <w:p w14:paraId="72ACB3F8" w14:textId="77777777" w:rsidR="00661217" w:rsidRDefault="00D86E92">
      <w:pPr>
        <w:pStyle w:val="BodyText"/>
        <w:numPr>
          <w:ilvl w:val="0"/>
          <w:numId w:val="17"/>
        </w:numPr>
      </w:pPr>
      <w:bookmarkStart w:id="395" w:name="_Ref35507436"/>
      <w:r>
        <w:t>S3-200528</w:t>
      </w:r>
      <w:r>
        <w:tab/>
        <w:t>TS 33.536 v0.3.0, Security aspects of 3GPP support for advanced Vehicle-to-Everything (V2X) services</w:t>
      </w:r>
      <w:bookmarkEnd w:id="395"/>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D9176" w14:textId="77777777" w:rsidR="00EB298A" w:rsidRDefault="00EB298A">
      <w:pPr>
        <w:spacing w:after="0" w:line="240" w:lineRule="auto"/>
      </w:pPr>
      <w:r>
        <w:separator/>
      </w:r>
    </w:p>
  </w:endnote>
  <w:endnote w:type="continuationSeparator" w:id="0">
    <w:p w14:paraId="0E0772A2" w14:textId="77777777" w:rsidR="00EB298A" w:rsidRDefault="00EB2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20002A87" w:usb1="80000000" w:usb2="00000008"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B17D9F" w:rsidRDefault="00B17D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3BB703" w14:textId="77777777" w:rsidR="00B17D9F" w:rsidRDefault="00B17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50EBA746" w:rsidR="00B17D9F" w:rsidRDefault="00B17D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521A5">
      <w:rPr>
        <w:rStyle w:val="PageNumber"/>
        <w:noProof/>
      </w:rPr>
      <w:t>14</w:t>
    </w:r>
    <w:r>
      <w:rPr>
        <w:rStyle w:val="PageNumber"/>
      </w:rPr>
      <w:fldChar w:fldCharType="end"/>
    </w:r>
  </w:p>
  <w:p w14:paraId="6D073270" w14:textId="77777777" w:rsidR="00B17D9F" w:rsidRDefault="00B17D9F">
    <w:pPr>
      <w:pStyle w:val="Footer"/>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E102C" w14:textId="77777777" w:rsidR="00EB298A" w:rsidRDefault="00EB298A">
      <w:pPr>
        <w:spacing w:after="0" w:line="240" w:lineRule="auto"/>
      </w:pPr>
      <w:r>
        <w:separator/>
      </w:r>
    </w:p>
  </w:footnote>
  <w:footnote w:type="continuationSeparator" w:id="0">
    <w:p w14:paraId="388B817C" w14:textId="77777777" w:rsidR="00EB298A" w:rsidRDefault="00EB2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B17D9F" w:rsidRDefault="00B17D9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0F6"/>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39C"/>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8A"/>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Heading7">
    <w:name w:val="heading 7"/>
    <w:basedOn w:val="H6"/>
    <w:next w:val="Normal"/>
    <w:link w:val="Heading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Heading8">
    <w:name w:val="heading 8"/>
    <w:basedOn w:val="Heading1"/>
    <w:next w:val="Normal"/>
    <w:link w:val="Heading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ListNumber"/>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ListNumber">
    <w:name w:val="List Number"/>
    <w:basedOn w:val="Normal"/>
    <w:qFormat/>
    <w:pPr>
      <w:tabs>
        <w:tab w:val="left" w:pos="360"/>
      </w:tabs>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TOC1">
    <w:name w:val="toc 1"/>
    <w:basedOn w:val="Normal"/>
    <w:next w:val="Normal"/>
    <w:qFormat/>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FF000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1">
    <w:name w:val="修订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DefaultParagraphFont"/>
    <w:qFormat/>
    <w:rPr>
      <w:rFonts w:eastAsia="Times New Roman"/>
      <w:b/>
      <w:bCs/>
      <w:sz w:val="21"/>
      <w:szCs w:val="32"/>
      <w:lang w:eastAsia="en-US"/>
    </w:rPr>
  </w:style>
  <w:style w:type="paragraph" w:customStyle="1" w:styleId="2">
    <w:name w:val="修订2"/>
    <w:hidden/>
    <w:uiPriority w:val="99"/>
    <w:unhideWhenUsed/>
    <w:qFormat/>
    <w:rPr>
      <w:rFonts w:eastAsia="Times New Roman"/>
      <w:szCs w:val="24"/>
      <w:lang w:val="en-US"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SimSun"/>
    </w:rPr>
  </w:style>
  <w:style w:type="paragraph" w:customStyle="1" w:styleId="Style108">
    <w:name w:val="_Style 108"/>
    <w:basedOn w:val="Normal"/>
    <w:next w:val="ListParagraph"/>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Normal"/>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Heading6Char">
    <w:name w:val="Heading 6 Char"/>
    <w:basedOn w:val="DefaultParagraphFont"/>
    <w:link w:val="Heading6"/>
    <w:qFormat/>
    <w:rPr>
      <w:rFonts w:ascii="Arial" w:eastAsiaTheme="minorEastAsia" w:hAnsi="Arial"/>
      <w:color w:val="0000FF"/>
      <w:kern w:val="2"/>
      <w:szCs w:val="28"/>
      <w:lang w:val="en-GB" w:eastAsia="en-US"/>
    </w:rPr>
  </w:style>
  <w:style w:type="character" w:customStyle="1" w:styleId="Heading7Char">
    <w:name w:val="Heading 7 Char"/>
    <w:basedOn w:val="DefaultParagraphFont"/>
    <w:link w:val="Heading7"/>
    <w:qFormat/>
    <w:rPr>
      <w:rFonts w:ascii="Arial" w:eastAsiaTheme="minorEastAsia" w:hAnsi="Arial"/>
      <w:color w:val="0000FF"/>
      <w:kern w:val="2"/>
      <w:szCs w:val="28"/>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3.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4.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F0F0548-9296-492C-8E6D-BE8C8D459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3900</Words>
  <Characters>2223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Qualcomm</cp:lastModifiedBy>
  <cp:revision>3</cp:revision>
  <cp:lastPrinted>2007-08-28T14:45:00Z</cp:lastPrinted>
  <dcterms:created xsi:type="dcterms:W3CDTF">2020-04-24T06:01:00Z</dcterms:created>
  <dcterms:modified xsi:type="dcterms:W3CDTF">2020-04-2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